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บ่าย</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ขอต้อนรับทุกท่านอีกครั้งหนึ่งนะคะ ตอนนี้หลังจากที่ทานอาหารกลางวันกันมาแล้ว หวังว่าทุกท่านจะเข้ามาร่วมรับฟังข้อมูลกันในช่วงบ่ายนะคะ เราจะได้รับฟังจากวิทยากรต่าง ๆ ค่ะ ซึ่งสำหรับหัวข้อแรกนะคะ เรารู้สึกเป็นเกียรติอย่างยิ่งที่จะเรียนเชิญตัวแทนจากเรียนเชิญท่านประธานนะคะ จากหน่วยงานทางด้านการสื่อสารอิเล็กทรอนิกส์ UKE จากทางประเทศโปแลนด์ค่ะ หัวข้อ WSIS Forum การเข้าถึงของผู้พิการและผู้ที่ต้องการความต้องการพิเศษนะคะ ท่านสุภาพและสุภาพบุรุษคะ ขอร่วมกันต้อนรับนะคะ ท่านผู้แทนจากโปแลนด์ คุณ Dorota สวัสดีค่ะ ทุก ๆ คน ดิฉันคือ … ดิฉันก็เป็นตัวแทนนะคะ ของหน่วยงานทางด้านการสื่อสารอิเล็กทรอนิกส์จากโปแลนด์ เราเป็นหน่วยงานนะคะ ที่ดูแลด้านโทรคมนาคมค่ะ และดิฉันเป็นผู้อำนวยการในส่วนก่อนกำหนดนโยบายเพื่อผู้บริโภคค่ะ อาจจะขอขอบคุณที่เชื้อเชิญเจ้าหน้าที่ของเราหรือตัวดิฉันเองนะคะ ได้มาร่วมงานในวันนี้ค่ะ ดิฉันคิดว่าการแลกเปลี่ยนประสบการณ์ร่วมกันมีความสำคัญมากเลยค่ะ ในเรื่องมีความสำคัญมากเลยค่ะ มีความสำคัญมาก ๆ ในช่วงนี้ ดิฉันจึงรู้สึกยินดีเป็นอย่างยิ่งที่ได้มาร่วมกันกับทุกท่านในวันนี้ และทราบมานะคะ เสียงต่าง ๆ จาก หน่วยงานต่าง ๆ จะได้รับฟัง… ได้ยินจากในการประชุมครั้งนี้ค่ะ สำหรับหัวข้อในการประชุมครั้งนี้นะคะ จะเห็นว่ามีความสำคัญเป็นอย่างยิ่งค่ะ ดิฉันจะขอนำเสนอในมุมมองในเรื่องของปัญหาการเข้าถึงค่ะ ปัจจุบันนี้นะคะ เรียกได้ว่าถึงเรารู้สึก… เราจะต้องบอกว่าเราจะต้องพยายามสร้างโอกาสให้กับพลเมืองทุกคนนะคะ สำหรับหัวข้อวันนี้นะคะ มีความสำคัญมาก ๆ เลยนะคะ จากทางฝั่งยุโรปค่ะ ก็คือเรา… และในการที่จะ… การที่เป็นพลเมืองและมีสิทธิ์เท่าเทียมกัน โดยนะคะ ทางหน่วยงานนะคะ ทางภาครัฐควรจะให้การสนับสนุนค่ะ โดยเฉพาะอย่างยิ่งนะคะ สหภาพยุโรป ต้องการขจัดหรือป้องกันอุปสรรคต่าง ๆ ค่ะ และเรื่องนี้จึงมีความสำคัญเป็นอย่างยิ่งนะคะ ว่าผู้พิการเองนั้นนะคะ จำเป็นจะต้องเข้าถึงและจะต้องมีพื้นฐานที่เท่าเทียมกัน ในการที่จะได้รับฟังข้อมูล ได้รับการสื่อสารรวมถึงจะเข้าถึงเทคโนโลยีทางการสื่อสาร และรวมถึงผลิตภัณฑ์และบริการที่ทางภาครัฐจัดหาให้ อย่างเช่น รวมถึงในเรื่องของการเดินทางทั้งนะคะ ในพื้นที่ที่เป็นเมืองใหญ่ แล้วก็ในชนบทค่ะ ดังนั้นนะคะ เราจำเป็นจะต้องสร้างกรอบกฎหมาย ที่มีความชัดเจน และมีการบังคับใช้ได้อย่างเหมาะสม และจะต้องมีการเฝ้าติดตามว่ามีการดำเนินงานในเรื่องของการเข้าถึงของประชาชนทุกกลุ่ม และนะคะ จะต้องให้ผู้มีส่วนเกี่ยวข้องเข้ามามีส่วนร่วม ดังนั้น เรานะคะ เราทำในเรื่องของกฎหมายหรือ พ.ร.บ. ในเรื่องของการเข้าถึงค่ะ ซึ่งจะทำมาตั้งแต่เดือนเมษายน ปี 2019 ก็คือระบุนะคะ กฎหมายฉบับนี้ไม่ได้ระบุหรือว่ากำหนดเฉพาะหน่วยงานภาครัฐนะคะ แต่ว่าทางภาคเอกชนเองนั้นจะต้องปฏิบัติตาม อันนี้เรียกว่าเป็นเรื่องของการสร้างมาตรฐานในการเข้าถึง ก็คือ พ.ร.บ. ในการเข้าถึงของยุโรปนะคะ เราจัดทำในเรื่องของกฎเกณฑ์ต่าง ๆ และนะคะ นี่เป็นครั้งแรกในการที่กำหนดหรือเป็นการทำกฎหมายในเรื่องนี้เป็นครั้งแรกนะคะ และมีผลบังคับใช้ตั้งแต่เดือนมิถุนายน ปี… คือผู้ที่เป็นกลุ่มเปราะบาง รวมถึงผู้พิการ แล้วก็ผู้ที่ต้องการพิเศษนะคะ จำเป็นจะต้องได้รับความช่วยเหลือและการสนับสนุน เพราะฉะนั้น ในเรื่องของ… แล้วเราดำเนินการในให้สอดคล้องนะคะ ให้สอดคล้องกับมติประชาชาติ เรียนรู้สัญญาว่าด้วยสิทธิของผู้พิการนะคะ รวมถึงคนที่มีเรื่องของความบกพร่องทางด้านร่างกาย จิตใจ ความบกพร่องในการรับรู้ ในระยะยาว จะต้องมีโอกาสในการเข้าถึงบริการในสังคมค่ะ ดังนั้น เราจำเป็นจะต้องมีการปรับปรุง เรียกว่า</w:t>
      </w:r>
      <w:r>
        <w:t xml:space="preserve"> </w:t>
      </w:r>
      <w:r>
        <w:t xml:space="preserve">“</w:t>
      </w:r>
      <w:r>
        <w:t xml:space="preserve">การเข้าถึง</w:t>
      </w:r>
      <w:r>
        <w:t xml:space="preserve">”</w:t>
      </w:r>
      <w:r>
        <w:t xml:space="preserve"> </w:t>
      </w:r>
      <w:r>
        <w:t xml:space="preserve">นะคะ ผลิตภัณฑ์และบริการหลัก ๆ ค่ะ จะต้อง… และจะต้องนะคะ คำนึงถึงควมต้องการพิเศษของผู้พิการค่ะ หรือคนที่มีข้อจำกัด อย่างเช่น สตรีตั้งครรภ์หรือว่านะคะ ผู้สูงวัยจำเป็นจะต้องได้รับประโยชน์จาก… เขาเรียกว่าคำสั่งนี้นะคะ โดยเฉพาะอย่างยิ่งค่ะ ก็คือผู้พิการ ตรงนี้นะคะ ก็คือจะต้องมีการ… อันนี้รวมไปถึงในเรื่องของระบบการปฏิบัติการ ระบบส่วนของอุปกรณ์คอมพิวเตอร์ และอุปกรณ์อิเล็กทรอนิกส์ค่ะ รวมถึงการให้บริการในการขนส่ง ธนาคารต่าง ๆ รวมถึงการ… ทางฝ่ายการบินนะคะ คือ ผลิตภัณฑ์เองนั้น จำเป็นจะต้องมีความพร้อมสำหรับกลุ่มคนทุกกลุ่มนะคะ หรือโดยเฉพาะอย่างยิ่งอุปกรณ์ช่วยเหลือทางการแพทย์ รวมถึงการเข้าถึงเว็บไซต์ในการที่จะเข้าถึงบริการ เราจะต้องมั่นใจนะคะ ว่าตรงนี้ล่ะค่ะ จะช่วยให้ทุกคนสามารถที่จะ… อย่างเช่น คนที่มีข้อจำกัดต่าง ๆ นี่สามารถจะเข้าถึงได้ค่ะ และจะต้องหาวิธีการในการแก้ไขปัญหา และจะต้องมีการออกแบบ แบบที่เรียกว่าเป็นสากล ซึ่งนะคะ จะต้องมั่นใจว่าผู้พิการนะคะ สามารถจะเข้าถึงเรียกว่าบริการแล้วก็ผลิตภัณฑ์ ซึ่งเรานะคะ อยู่ในขัั้นตอนในการที่จะดำเนินการ หรือนำคำสั่งดังกล่าวที่ระบุในกฎหมายนี่มากำหนดเป็นนโยบายค่ะ ตัวกฎหมายฉบับนี้นะคะ ได้ระบุถึงข้อปฏิบัตินะคะ ว่าหน่วยงานหรือภาคส่วนต่าง ๆ ปฏิบัติตาม ในการที่จะนำเสนอผลิตภัณฑ์แล้วก็บริการ ในขณะเดียวกันนะคะ ก็จะมีผู้แทนจากหน่วยงานต่าง ๆ รวมถึงผู้แเป็น Service Provider นี่เข้ามาร่วมกำหนดกฎหมายมีการกำกับดูแลนะคะ เพื่อมั่นใจนะคะ ว่ามีการปฏิบัติตามข้อกำหนด ตัวกฎหมายนี้นะคะ เป็นการตอบสนองต่อการพัฒนาเทคโนโลยีค่ะ แล้วก็มีการเพิ่มนะคะ ให้บริการทางด้านอินเทอร์เน็ต ไม่ใช่เฉพาะแค่ผู้พิการเท่านั้นนะคะ แต่ผู้สูงวัยนั้นจำเป็นที่จะต้องได้รับความคำนึงถึงให้ได้อย่างครบถ้วน ก็ต้องขอขอบคุณสำหรับตัวบทบัญญัติอันนี้นะคะ ตรงนี้นะคะ ทำให้เราสามารถที่จะสร้างเขาเรียกว่าความสะดวกสบายให้กับบุคคลในกลุ่มต่าง ๆ ค่ะ และในปี 2019 เราได้เปิดตัวนโยบายของการเข้าถึง รวมถึงมาตรการและแนวทางต่าง ๆ เพื่อจะมั่นใจนะคะ ว่าการข้าถึงตามสำนักงานต่าง ๆ นั้นสำหรับทุกคนค่ะ ไม่ใช่แค่สำหรับผู้พิการนะคะ แต่ว่ารวมถึงผู้ปกครองเด็กเล็กนะคะ รวมถึงคนที่มีข้อจำกัดในการเคลื่อนไหวชั่วคราวค่ะ เพราะฉะนั้น นโยบายในการเข้าถึงดังกล่าวนี้นะคะ เป็นหลากหลายขั้นตอนคือเริ่มตั้งแต่ปี 2019 แต่มันมีวิวัฒนาการแล้วก็มีการปรับเปลี่ยนเพื่อจะตอบรับ ต่อการเปลี่ยนแปลงของการพัฒนาเทคโนโลยี ซึ่งตรงนี้เรามีความตระหนักอย่างดีนะคะ เราไม่พยายามที่จะทำงานเพื่อจะสอดคล้องกับฏหมายเท่านั้นนะคะ แต่ว่าเราอยากจะสร้างมาตรการ การปฏิบัติที่ดี ขอยกตัวอย่างค่ะ สำหรับเว็บไซต์ของเรานะคะ เราปฏิบัติ… เราทำตามนะคะ แนวทางในการเข้าถึงเว็บไซต์ค่ะ ในเวลาที่เราทำแคมเปญเกี่ยวกับการศึกษา เราก็มีทำ Subtitle รวมถึงข้อความต่าง ๆ ก็เขียนในภาษาที่ง่าย ๆ ทำให้คนเข้าใจได้ง่าย ๆ ค่ะ เพื่อจะเข้าถึงกลุ่มคนได้กว้างขวาง และเราสามารถผู้คนสามารถสื่อสารได้โดยตรงกับเว็บไซต์ค่ะ ก็สำนักงานสาขา ก็มีการใช้ล่ามภาษามือค่ะ ในการที่จะอธิบาย นอกจากนั้นนะคะ เราได้มีการสนับสนุนการสื่อสารที่เราช่วยกันในเรื่องของการสื่อสาร ในด้านต่าง ๆ เรามีการทำ Facebook นะคะ โดยทำเป็นหลากหลายภาษาค่ะ เนื้อหาของเรานะคะ ก็จะเป็นบริเวณข้อมูลภัยคุกคามใหม่ ๆ บนอินเทอร์เน็ต การศึกษาที่เกี่ยวข้องกับพวกโลกไซเบอร์ค่ะ ซึ่งตรงนี้ แสดงให้เห็นว่าเรานะคะ มีชุมชนที่หลากหลายสนใจที่จะเรียนรู้ แล้วก็มีผู้คนเข้ามาแบ่งปันข้อมูล คนที่มีปัญหาเรื่องของการได้ยิน ค่อนข้างที่จะ Active นะคะ ที่อยากจะเข้ามาดูในอินเทอร์เน็ต ผู้ที่ผู้พิการทางหูหนวกนะคะ หาวิธีการในการที่จะสื่อสารกับคนอื่น ๆ แต่เป็นที่น่าเสียดายนะคะ ว่าพวกเขาเหล่านั้น อาจจะไม่ได้กังวล ก็คือบางทีภาษาหรือข้อมูลที่เป็นภาษาโปแลนด์ นะคะ อาจจะเป็นที่เข้าใจไม่ได้ดนักนะคะ โดยเฉพาะอย่างยิ่งนะคะ ผู้สูงวัยเราพยายามที่จะนำเสนอจัดทำ Workshop โดยไม่มีค่าใช้จ่าย ที่สำนักงาน ICT ค่ะ อธิบายในเรื่องของ Online Shopping Online Banking รวมถึงการท่องอินเทอร์เน็ตอย่างปลอดภัย ซึ่ง workshop ดังกล่าวนะคะ มีการจัดภาษามือ เป็นภาษาของโปแลนด์ด้วย และในขณะเดียวกันคนสอน คือ แล้วเราก็จะไม่มีปัญหาในเรื่องของการสื่อสาร และสำหรับคนที่ใช้อินเทอร์เน็ตนะคะ บางทีก็ไม่ได้ตระหนักในเรื่องของความเสี่ยงดังนั้นนะคะ เราพยายามที่จะจัดหา จัดทำโปรแกรมเรื่องความปลอดภัย ที่ทำให้คนเหล่านั้น ซึ่งการประชุมครั้งนี้เราอธิบายในเรื่องของความปลอดภัย รวมถึงการวิธีการในการป้องกันตัวเอง จากพวกอาญชยากรรมไซเบอร์เราได้พูดถึงการเสพติดในเรื่องของอินเทอร์เน็ตค่ะ เรานะคะ พยายามที่จะสนับสนุนคนกลุ่มต่าง ๆ นะคะ เราอยากจะเปลี่ยนวิธีการในการให้ข้อมูลรวมถึงอธิบายในเรื่องของทักษะต่าง ๆ ค่ะ ทักษะในการรับรู้ เรามีการวมนะคะ ข้อมูลเกี่ยวกับความจำเป็นนะคะ รวมถึงทักษะของการรับรู้ค่ะ และ Workshop ดังกล่าวนะคะ ก็มีผู้คนเข้ามาร่วมงาน ซึ่งเราพยายามในการที่จะหาวิธีในการที่จะสื่อสารกับเด็ก ๆ ค่ะ รวมถึงเราอธิบายวิธีการอธิบายนะคะ วิธีการใช้ให้คนทราบ วิธีในการใช้โทรศัพท์นะคะ และเราพยายามที่จะ… เขาเรียกว่าช่วยสอนในเรื่องของการเขียนข้อความต่าง ๆ ซึ่งมีการทำแคมเปญด้านการศึกษามากมายทีเดียวค่ะ และวัตถุประสงค์ของเรานั้น ก็ง่าย ๆ ค่ะ เราต้องการอยากจะให้นะคะ ลูกค้าชาวโปแลนด์นั้นนะคะ ได้รับรู้ในเรื่องของสิทธิ์ ในเรื่องของการสื่อสารค่ะ และเราทราบนะคะ ว่าตลาดโทรคมนาคมนั้นเปลี่ยนแปลงอย่างมากมายที่เดียวค่ะ เราอยากจะกล่าวได้เลยนะคะ ว่าเรียกว่าเรามีโลกในปัจจุบัน แบ่งเป็นทั้ง Online และ Offline เพราะฉะนั้น ผู้คนนะคะ ใช้เทคโนโลยีในชีวิตประจำวัน ดังนั้นนะคะ เราเห็นนะคะ ว่าผู้สูงวัยนั้นอาจจะมีความยากลำบากในการที่จะใช้ตัวอุปกรณ์ IT เราจะมีการทำ Complain ขึ้นมาค่ะ ส่วนใหญ่แล้วผู้สูงวัยมักจะอยู่ที่บ้าน และส่วนใหญ่ก็จะอยู่โดยลำพัง เราไม่สามารถที่จะสื่อสารกับคนอื่นได้ ไม่สามารถ เพราะฉะนั้น คนที่ไม่สามารถจะเข้าเน็ตได้นี่ ก็จะไม่ได้… ก็จะเป็นบุคคลที่เข้าถึงยาก เพราะฉะนั้น เราจำเป็นที่จะต้องจัดหลักสูตรในเรื่องของดิจิทัลให้กับผู้สูงวัยค่ะ แล้วก็มีการจัดนะหลักสูตร ให้กับผู้สูงวัยค่ะ เราพยายามที่จะให้สนับสนุนให้เขาเหล่านั้น มาร่วมเรียนหลักสูตรทาง Online ค่ะ แต่ว่าทางเป้าหมาย สำหรับเป้าหมายของเรา ไม่ใช่แค่เฉพาะ ผู้พิการ หรือว่าผู้สูงวัยเท่านั้นนะคะ แต่ว่าก็คือจริง ๆ แล้วเป้าหมายคือทุกคนในสังคม ไม่ว่าจะเป็น เด็ก ๆ คุณพ่อคุณแม่ คุณครู นักวิชาการ ก็รวมทุกคนเลยค่ะ ไม่ว่าจะเป็นผู้พิการหรือผู้สูงวัยด้วย เพราะฉะนั้นนะคะ อันนี้จึงเป็นเรื่องสำคัญมากเลยค่ะ คือ… คือถ้าเกิดนะคะ กลุ่มคนแต่ละกลุ่มเขามีความรู้ความเข้าใจ เขาจะได้แบ่งปันความรู้ แล้วก็ทักษะ จำเป็นที่เราจะต้องให้การความรู้ค่ะ เราจะต้องมี… เราจะต้องทำเครื่องมือที่ทุกคนสามารถจะเข้าถึงนะ ไม่ว่าเราจะเอา หาอุปกรณ์นะคะ เพื่อที่จะให้ทุกคนเข้าถึงได้ง่ายค่ะ ดังนั้นนะคะ Workshop ที่เราทำขึ้นมาเราทำโดยไม่มีค่าใช้จ่ายค่ะ ถ้าทำ Workshop นี้ทั่วประเทศ และนอกจากนั้นนะคะ เรามีการฝึกอบรม แบบ Online อย่างเข้มข้นกันจริง ๆ และปีที่แล้วเราได้มีการทำโครงการริเริ่มสำหรับเด็ก ๆ ซึ่งโครงการริเริ่มเหล่านั้นนะคะ ได้รับการสนใจ เป็นอย่างยิ่งค่ะ โดยเฉพาะอย่างยิ่งคุณครูเองค่ะ และในช่วง 10… มีผู้เข้าร่วมประมาณ 1,400 คน เข้ามาร่วมในการประชุมค่ะ ทางออนไลน์ 1,400 คน 14,000 คนนะคะ ที่เข้ามาร่วมในงานประชุม Online ค่ะ อยากจะให้คุณลองนึกจินตนาการดูนะคะ ว่ามีเด็ก ๆ 14,000 คน เข้ามาร่วมในการประชุมแบบออนไลน์ในครั้งนี้ค่ะ และอันนี้เรียกว่า… และเราก็มีการทำในเรื่องของการแข่งขันระหว่างเด็ก ๆ นะคะ และซึ่ง เราก็มีการจัดห้องเรียนออนไลน์ ซึ่งสอนในเรื่องของการเปลี่ยนแปลง ในโลกไซเบอร์ รวมถึงการใช้ เขาเรียกว่า Cyber สำหรับเด็กเล็กค่ะ ได้สอนในเรื่องของพวก Fake New หรือให้ข้อมูลต่าง ๆ คือ ในระหว่างที่เราจัดงานเว็บพัฒนานะคะ เราเน้นความสำคัญ ในการที่จะป้องกันสิทธิส่วนบุคคลค่ะ ก็คือให้แต่ละคนนั้นระมัดระวังข้อมูลตนเอง ระมัดระวังที่จะไปแบ่งปันข้อมูลส่วนตัวบนโซเชียลเน็ตเวิร์ก หรือ Social Media เราอธิบายแล้วก็สอนเด็ก ๆ เขาเรียกว่าโอกาสของภัยคุกคามในโลกไซเบอร์ ซึ่งเด็ก ๆ นะคะ เขาเริ่มการที่เด็ก ๆ นะคะ เริ่มที่จะใช้อินเทอร์เน็ต เรียกว่าตั้งแต่อายุน้อย ๆ เลยค่ะ ตั้งแต่ 3-4 ขวบเท่านั้น เขาก็เริ่มที่จะใช้อินเทอร์เน็ตแล้ว ดังนั้น เด็ก ๆ นะคะ ก็มีการควรจะต้องใช้ เราสอนให้เขาใช้อินเทอร์เน็ตอย่างปลอดภัย ไม่ให้ไปแชร์ ส่วนตัวค่ะ และพ่อแม่ก็มีบทบาทที่สำคัญ พ่อแม่นะคะ ก็มักจะเริ่มที่จะมีการใช้กลไกกับบุตรหลานมากขึ้นค่ะ ก็ได้มีการอธิบายนะคะ ในเรื่องของปัญหาและปัญหาต่าง ๆ ในโลกออนไลน์ ซึ่งนะคะ เราแสดงให้เห็น ตัวผลลัพธ์แสดงให้เห็นว่ามีความสำคัญกับการศึกษามากเลยค่ะ เพราะฉะนั้นนะคะ โดยเฉพาะอย่างยิ่งความปลอดภัยในโลกออนไลน์อินเทอร์เน็ตค่ะ เรามีทั้งหลักสูตรแบบทั้งออนไลน์ แล้วก็ Offline ก็หลักสูตรแบบ Offline ก็ได้รับความนิยมมาก ๆ เลยค่ะ หลังจากที่สื่อสารไปบนอินเทอร์เน็ตแล้ว คลาสนอกจากนั้นนะคะ เราเรามีการสอนนะคะ ในช่วงไม่กี่วันค่ะ เราสอนเด็ก ๆ แล้วก็ให้เด็ก ๆ สนุกสนานในระหว่างเรียนด้วยค่ะ เพราะสิ่งที่สำคัญ ก็คือในเรื่องของการสร้างเสริมขีดความสามารถ เราอยากจะ เขาเรียกว่าปรับปรุงประสิทธิภาพ ถ้าเราจะแบ่งปันองค์ความรู้ เราต้องทราบนะคะ หัวข้อแล้วก็วิธีในการที่จะแบ่งปันองค์ความรู้ค่ะ เราเองนะคะ เราเองพยายามที่จะปรับปรุงขีดความสามารถของเจ้าหน้าที่เรา ไม่ใช่แค่เฉพาะในเรื่องของทักษะในเรื่องดิจิทัลด้วยนะคะ แต่ว่าทักษะในเรื่องของร่วมกันสร้างเสริม เขาเรียกว่า สัจธรรม วิธีในการสอนเนื้อหานะคะ ให้ทุกคนได้อ่านได้ง่ายค่ะ เจ้าหน้าที่ของเรานะคะ ก็ได้รับการฝึกอบรมในเรื่องของการใช้บริการให้กับลูกค้า หรือผู้ให้บริการที่มีความต้องการพิเศษค่ะ เราสอนในเรื่องของภัยคุกคามแล้วก็อธิบายในสำหรับกลุ่มเป้าหมายต่าง ๆ ไม่ว่าจะเด็ก ผู้สูงวัย ผู้พิการ มีหลายหลักสูตรนะคะ ภัยคุกคามทางไซเบอร์ เราก็สอนก็แทบจะไม่พอนะคะ เนื่องจากว่ามันมีภัยคุกคามที่เกิดขึ้นมากมายค่ะ เราจะต้องมีการให้การ… เขาเรียกว่า ให้ความรู้อย่างต่อเนื่องค่ะ เพื่อจะสรุปนะคะ ในเรื่องของการให้องค์ความรู้ คือ ทุกคนควรจะมีสิทธิ์ในการได้รับความรู้สิทธิ์ ในการได้รับความรู้ ทุกคน เราควรจะให้บริการทางการศึกษากับทุกคน ๆ ค่ะ ทำสร้างโครงการศึกษาให้กับผู้ที่มีความต้องการพิเศษ และนะคะ เราจะต้องนะคะ ให้องค์ความรู้กับคนในโลก ดิจิทัล ในโลกดิจิทัล และเป้าหมายของเรา ก็คือทำให้สิทธิ์ของทุกคนได้รับการตอบสนองอย่างดี ต้องขอขอบคุณการรับฟังค่ะ ขอบคุณมากค่ะ แล้วแสดงความยินดีกับผู้ที่ได้รับรางวัลด้วยนะครับ เดี๋ยวเราจะไปดำเนินต่อนะคะ ของเรา เราได้รับเกียรตินะคะ จากตัวแทนขององค์กรชื่อว่า TRAI Thai ของที่ประเทศอินเดีย ในฐานะของผู้กำกับ และดูแลของผู้ดูแล และขอให้ฝ่ายนะครับ ของของสมาคมของอินเดีย ช่วยปรบมือให้กับ… นะครับ ควบคุมและกำกับดูแล สวัสดีครับทุกคน ขอบคุณครับ ท่านที่สละเวลามาอยู่กับเราในวันนี้ ถ้าเกิดท่านพร้อมนะคะ เชิญได้เลยค่ะ ครับ ขอบคุณครับ ขอบคุณนะครับ ก็ได้เชิญทางเรานะครับ ให้เป็นส่วนร่วมในการสัมมนาครั้งใหญ่นี้ เพราะสำคัญมาก เพราะประเทศหนึ่งที่ใช้ 5G 6G อีกประเทศหนึ่ง ว่าทุกส่วนของสังคม ทุกพื้นที่ และภูมิภาคนะครับ ว่าประโยชน์ที่จะได้จากเทคโนโลยีนี้ต้องครอบคลุมทุกคน แต่หัวข้อในวันนี้นะครับ ผมขอขอบคุณนะครับ ในการชวนผมมาให้แลกเปลี่ยนความรู้นะครับ แล้วผมก็จะมาพูดเกี่ยวกับอันนี้นะครับ จะพูดถึงกำหนดการนะครับ ประจำวันนะครับ หน้านี้คือกำหนดการของทีมพูดในวันนี้ ขอให้ทุกคนช่วยตอบผมหน่อยครับ กลุ่มคนที่มีความพิการในอินเดีย ก็อาจจะเป็นเรื่องหนึ่ง แต่เวลา… ใช้คำภาษาในอินเดียเรียกว่า</w:t>
      </w:r>
      <w:r>
        <w:t xml:space="preserve"> </w:t>
      </w:r>
      <w:r>
        <w:t xml:space="preserve">“</w:t>
      </w:r>
      <w:r>
        <w:t xml:space="preserve">Divyang</w:t>
      </w:r>
      <w:r>
        <w:t xml:space="preserve">”</w:t>
      </w:r>
      <w:r>
        <w:t xml:space="preserve"> </w:t>
      </w:r>
      <w:r>
        <w:t xml:space="preserve">ที่เราพูดถึง มีความท้าทายนะครับ ที่ไม่สมบูรณ์นะครับ คือ Divyang เดี๋ยวเราจะมาพูดถึงบทบาทของเรา ผู้กำกับและดูแลนะครับ เราจะพูดถึงกรอบการทำงานนะครับ ของภาครัฐและนโยบายเกี่ยวกับเรื่องการเข้าถึงของคนพิการ อันนี้นะครับ เกี่ยวกับงานที่คนพิการ เป็นส่วนหนึ่งที่ผมจะมาพูดถึงเป็นหลักนะครับ เราพูดถึงคำว่า</w:t>
      </w:r>
      <w:r>
        <w:t xml:space="preserve"> </w:t>
      </w:r>
      <w:r>
        <w:t xml:space="preserve">“</w:t>
      </w:r>
      <w:r>
        <w:t xml:space="preserve">คนพิการ</w:t>
      </w:r>
      <w:r>
        <w:t xml:space="preserve">”</w:t>
      </w:r>
      <w:r>
        <w:t xml:space="preserve"> </w:t>
      </w:r>
      <w:r>
        <w:t xml:space="preserve">นิยามของคำนี้คือ หมายถึงว่า การพิการทางร่ายกายหรือว่าทางสมองนะครับ ที่ส่งผลให้คนคนหนึ่งไม่สามารถดำเนินชีวิตได้อย่างปกติ พูดถึงคำว่าการเข้าถึงได้ เราควรนะคะ เราจะต้องมองจาก 2 มิติ 1. นะครับ การมิติของสิ่งแวดล้อม ดูสิว่าที่คนเขานี่ เขาจะสามารถดำเนินชีวิตได้หรือเปล่า อย่างเช่น สิ่งแวดล้อมที่เป็นธรรมชาติ สิ่งที่ถูกสร้างมาให้คนปกติใช้ แล้วคนที่มีความพิการใช้ได้หรือเปล่านะครับ มิติ 2 เข้าถึงเทคโนโลยีหรือดิจิทัลทั้งหลายนี่ ดังนั้น จากนั้นวันนี้นะผมจะมุ่งประเด็นไปที่ ICT เป็นหลักเลย หรือว่าพวกเทคโนโลยี และอันนี้ในที่ประเทศอินเดียนะครับ เราก็มีมตินะครับ ในปี 2021 นี้ว่า มี 26.8 ล้านคนนะครับ ที่มีความพิการในอินเดีย แล้วโดยประชากรนะครับ 15 ล้านเป็นชาย และ 11.8 ล้าน เป็นสุภาพสตรีที่มีความพิการ แล้วการกระจายของประชากรในประเทศนี้ คนที่มีความพิการ มักจะอยู่ในพื้นที่ชนบท เวลาเราไปเยี่ยมเยือนนะครับ ประชาชนที่มีความพิการ เราอยากจะให้คนที่มีความพิการนี่รู้ถึงศักยภาพของเขา ไม่ใช่แค่คนเมือง แต่คนชนบทเช่นเดียวกัน ดังนั้น เวลาที่เราพูดถึงหัวข้อ ICT หรือหัวข้อที่กระจายไปทั่วชนบทนี่ อันนี้เป็นส่วนหนึ่งที่ทางรัฐบาลได้รู้และตระหนักแล้วชี้แจง และนี่คือหัวข้อนะครับ ที่รัฐบาลคำนึงอยู่ 1. Connectivity เขาเรียก… คุณค่า และสามารถจับต้องได้ ซื้อได้นะครับ การเชื่อมต่อนี่ ใช่… ใช้ได้อย่างเดียวหรือว่าเชื่อมต่ออย่างเดียว แต่ต้องใช้ในทางที่ถูกนะครับ นั่นสำคัญที่สุดนะครับ ประชาชนปกติทั่วไปนี่ ต้องจับต้องได้ ต้องซื้อได้นะครับ เพราะถ้าเกิดว่าคนไม่สามารถซื้อได้นะครับ รัฐบาลก็ต้องมีกองทุนสนับสนุนหรือทำอะไรสักอย่างหนึ่ง อย่างที่ 2 นะครับ คืออุปกรณ์หรือเครื่องนะครับ อุปกรณ์ Device นี่ เครื่องพวกนี้ มันนะครับ ไม่… ไม่ใช่ว่า… การเข้าถึงใช้สัญญาณที่ความเร็ว แต่เครื่องนะครับ หรือมือถืออะไรพวกนี้ Tablet มันก็สามารถเชื่อมโยงได้ แล้วอย่างที่สำคัญที่สุด มันต้องราคาที่จับต้องได้ และมันเป็นส่วนของที่บอกไว้ว่ามีความสามารถที่จะใช้ Community ที่… แอปที่พื้นฐานที่สุด ต่อมาครับ หรือเนื้อหา เนื้อหา หรือ Content ภาษานะครับ ของคนที่อยู่ในพื้นที่นั้น เพื่อจะใช้ความเชื่อมโยงได้ ใช้เครื่องได้นะครับ และเพื่อจะเข้าใจเนื้อหานะครับ Content ที่จะศึกษาและพัฒนาทักษะเพื่อจะให้คนมีความพิการนี่ พัฒนาทักษะตัวเอง แล้วมันขึ้นอยู่กับการใช้งาน มันขึ้นอยู่กับการดำเนินชีวิตนะครับ หลักสูตรพวกนี้เราสามารถออกแบบนะครับ พอทักษะมาเมื่อไหร่ปั๊บ ต่อมาว่าทักษะนี่จะทำให้การเข้าถึงดิจิทัลนี่ เป็นหนทางที่คนมีความพิการนี่ สามารถจะสามารถเลี้ยงชีพได้ หรือเข้าถึงโอกาสทางเศรษฐกิจ เวลาเราพูดถึงโครงข่ายทางสังคมนะคะ เปิดสู่สาธารณะ อันนี้เราใช้เป็นประโยชน์ทั่วประเทศ แล้วในประเทศอื่นก็ใช้เช่นเดียวกัน เป็นคำถามรัฐบาลทั่วโลกนะครับ สร้างโครงข่ายครอบคลุมแล้วหรือยัง ประเทศนั้น โครงข่ายนี้ มันต้องมีนะครับ บริการทางอินเทอร์เน็ตแบบพื้นฐานเพื่อจะสอน เพื่อจะใช้ในการศึกษา และเขาบอกว่ามีสามารถเข้าได้ไหม ในเรื่องขงความสำเร็จของเรานะครับ ของเราที่ประเทศอินเดียนี้ ว่าหลังจากเปอร์เซ็นต์นี่ แล้วก็คือมากกว่า ก็คือ… แต่พื้นฐานของทุกสิ่งทุกอย่างนี่ คือเขาเรียก Visual Entity หรือ… นี่ มันก็ถือว่ามันกลายเป็นฐานนะครับ ว่าองค์กรของเรา สำนักงานของเราสามารถเข้าได้ และก็คือเราก็ได้โครงการสนับสนุนนะครับ ภาคส่วน อย่างเช่น ธนาคารนี่ก็เป็นส่วนร่วมนะครับ ในการสนับสนุนกองทุน ในการพัฒนาสังคม และก็วิธีการชำระเงินผ่านทางช่องทางดิจิทัลทั้งมวล คือ คนจะสามารถเก็บเอกสาร ในการใช้ ในกระบวนการยืนยันตัวตนนะครับ ในระบบที่เรารับประกันความปลอดภัย และจะเข้าถึงเมืองเหล่านี้ ก็ต้องมีการอนุมัติรายบุคคล ใน 2 เดือนที่ผ่านมา คุณต้องจ่ายค่าใช้จ่ายสาธารณูปโภคต่าง ๆ เราก็จะมีนะครับ เพราะว่าเรามี พ.ร.บ. เกี่ยวกับเรื่องนี้ พ.ร.บ. ว่าเรามีข้อมูลส่วนบุคคลด้วย แล้วต่อมา เราพูดถึงการเป็นส่วนร่วม Incustio ให้กับทางสาธารณชนเสียง เสียงหายนะครับ คุณต้องดูนะครับ คำนึงว่าทุกคนต้องได้โอกาสเท่าเทียมกันนะครับ โดยจะมอบโอกาสนะครับ ก็คือหนึ่งในความท้าทาย ความท้าทายที่ 1 ความที่ได้รับ จับต้องได้ 2. หาซื้อได้นะครับ ก็คือคนที่เขาอยู่ที่นั่น อยู่พื้นที่ไหนก็ตาม มีความพิการทางร่างกายอย่างไรนี่ เขาต้องสามารถ 1. ซื้อได้หรือไม่ และมีให้ซื้อหรือไม่นะครับ ดังนั้น การเข้าถึงเทคโนโลยีเหล่านี้ ว่ามันเข้าถึงรายบุคคล และถ้าจำเป็นเท่าไรล่ะ ถ้าคนคนนั้น ถ้าไม่สามารถนะครับ มีกำลังซื้อล่ะ รัฐบาลควรมีส่วนร่วมเป็นส่วนร่วมในการที่จะสนับสนุน ให้การช่วยเหลือ เขาเรียกว่าพัฒนาเรื่องด้านเทคโนโลยีนี่เอง ต่าง ๆ นี่ ต่อมานะครับ ผลิตภัณฑ์ทั้งหลายนะครับ เราต้องรู้นะครับ ว่าสำหรับมิติที่เราได้ทำ หรือทาง Telecom ทั้งหลายนี่ เราต้องมองอย่างลึก ว่าคนคนนั้นที่มีความพิการน่ะ ดูสิว่ามันออกแบบเหมาะสมหรือไม่ ว่าคนที่มีความพิการนี่ เขาใช้ได้หรือเปล่า ในรูปแบบที่ที่ผลิตภัณฑ์นั้น หรือบริการนั้น มันออกแบบที่ถูกต้อง ให้คนพิการนี่ใช้ได้ อย่างเช่น ปุ่มในการจับจ้อง หรือที่คนพิการมีปฏิสัมพันธ์กับอุปกรณ์นั้นน่ะ ใช้ได้หรือเปล่านะครับ เพราะทุกอย่าง ระบบนี่ ที่เรารองรับนี่ พอมันออกแบบมาแล้วนี่ ควรมีความสามารถที่จะ ที่จะบอกว่าคนพิการนั้น ๆ ในนโยบายทางสำนักงานของเรานะครับ สำนักงาน ICT นี่ มันมีนโยบายต่าง ๆ นานา นี่สำหรับคนพิการแต่สำหรับปี 2046 นี่ รัฐบาลได้นะครับ ก็คือสิทธิของคนพิการ เราเรียกว่า… พ.ร.บ. ที่ พ.ร.บ. ของสิทธิของคนพิการนะครับ พ.ร.บ. ประจำปี 2016 นี่ อันนี้นะครับ เราแนะนำว่าในขั้นตอนนะครับ จากมติของสภานี่ และ พ.ร.บ. นี้ มันต้องมีเบี้ยประกันทุกอย่าง หรือเบี้ยเลี้ยงนะครับ ที่จะสามารถ เราก็จัดงวาง มันต้องมีเบี้ยประกันทุกอย่าง หรือเบี้ยเลี้ยงนะครับ ที่จะสามารถเราก็จัดหมวดหมู่เป็น 7 แบบนะครับ ณ ตอนนี้ได้ขยายเป็นวงกว้างนะครับ 21 คุณลักษณะจะอยู่ในหมวดของความพิการ แล้วเรามีแต่ละข้อนะครับ ของสำนักงานของเรา ที่บัญญัติไว้ว่าให้รัฐบาลกลาง รัฐบาลกลางคือใช่ไหม เพราะเรามี… ที่อินเดีย มีรัฐบาลใช่ไหมครับ ที่มีความรับผิดชอบนะครับ ในนโยบายของทั้งประเทศ และหลังจากนั้นมารัฐบาลท้องถิ่นในแต่ละรัฐ ก็มีการบริหารจัดการในแต่ละรัฐเอง ก็ถือว่าเป็นหนึ่งในหัวข้อนะครับ และพูดถึงหัวข้อ 42 นะครับ กำหนดไว้ว่ารัฐบาลบอกไว้ว่าเนื้อหาทางเสียง อักษรนะครับ เอกสารหรือว่าทางรูปแบบอิเล็กทรอนิกส์นี่ หรือว่าผลิตภัณฑ์อิเล็กทรอนิกส์ หรือว่าอธิบายตามเสียง หรือว่าภาษามือก็ตามนี่ มันต้องมีคำบรรยายใต้ภาพ แล้วที่เหมาะสม ที่ครอบคลุมทุกถ้วนหน้านะครับ และข้อที่ 43 กำหนดว่ารัฐบาลควรที่จะมีการสนับสนุนและตรวจทานมาตรฐานตรงนี้นะครับ และเรามาพูดถึงลักษณะพิเศษนะครับ เน้น ๆ นะครับ เรื่องของ พ.ร.บ. นี้ ทางรัฐบาลเกี่ยวกับเรื่องพูดถึงเนื้อหาของ ICT ว่าไม่ว่าจะเป็นรูปแบบกระดาษเสียง หรือในรูปแบบอิเล็กทรอนิกส์หรือแบบดิจิทัลอย่างไรก็ตาม ก็คือคนที่มีความพิการนี่จะสามารถที่จะใช้อุปกรณ์อิเล็กทรอนิกส์ได้ ไม่ว่าจะเป็นเสียง ภาษามือนะครับ หรือคำบรรยายใต้ภาพก็ตาม ต้องครอบคลุมถ้วนหน้า ก็คือตาม พ.ร.บ. 2016 และ พ.ร.บ. 2018 นี้ เขาก็มีคำแนะนำนะครับ ว่าคนที่มีความพิการเข้าถึงอย่างไร ต่อไปนี้นะครับ จะมีการข้อตัดสินนะครับ หรือมติของรัฐบาล 1. ต้องเข้าใจนะครับ ว่ากำแพงที่ไม่ให้คนพิการเข้าถึงได้นี่ ที่เข้าถึงไม่ได้มันคืออะไร แล้วระดับหนึ่งนี่รัฐบาลจะสามารถมีการในพรรคใด แต่มันต้องเป็นการช่วยเหลือกันนี่ ในความร่วมมือประสานงานด้วยกัน ไม่ใช่แค่บริษัททางบริการแห่งนี้ มันต้องมีการร่วมมือกับหน่วยงานในการบริหารนะครับ ในแต่ละพื้นที่นั้น ๆ และผู้ผลิตภัณฑ์เหล่านี้ต้องเป็นเนื้อหาที่จะต้องน่ะ มันต้องเป็นมาตรฐานครับ อันนี้นะครับ กรอบภาพกว้างที่ออกมานะครับ ที่รัฐบาลกลางอนุมัติมา แต่… แต่สิ่งที่หน่วยงานที่เชียร์ว่า TRAI นี่ว่าเป็นคณะกรรมการที่อยู่ใต้สำนักงาน… ต่อกรมของอิเล็กทรอนิกส์แล้วของคนพิการที่อยู่ใต้กระทรวงต่าง ๆ ทางการเงินนี่นะครับ การสื่อสารนี่ ก็เป็นการประสานงานร่วมงานกันหลาย ๆ หน่วยงานของภาครัฐแล้วกัน สิ่งที่เราแนะนำอย่างนี้นะครับ คือ ว่าไม่ว่าจะเป็นอุปกรณ์ไหน ว่าที่ควรนะครับ มีคุณสมบัติที่จะรองรับเพราะว่าในเป็นหน่วยงานในการควบคุม กำกับและดูแล เราก็ให้ข้อกำหนดนี้นะครับ แก่ผู้ผลิตว่าแต่ละรุ่นมือถือที่ผลิตออกมานี่ เพราะว่ามันต้องออกแบบมาสำหรับคนพิการ อันนี้คือข้อแนะนำนะครับ ที่ทางสำนักงานเราแนะนำให้กับผู้ผลิตโรงงาน เรียกว่าจะเป็นนี่ กล่องนี่ เวลาวางในช่องทางจำหน่ายสินค้านี่ มันต้องอยู่ต่ำพอที่จะทำให้คนพิการหยิบและซื้อได้ ดังนั้น เราก็พูดถึงโทรศัพท์ก็ตามนะครันบ ไม่ว่าจะเป็นมือถือหรือว่าโทรศัพท์ที่ติดบ้านนี่นะครับ และมันก็จะมีเป้าหมายของเรานะครับ ที่เราได้ตั้งนะครับ จากสำนักงานควบคุมกำกับดูแลทางโทรคมนาคมของเรานี่นะครับ ว่ามันคือคนพิการควรจะใช้ได้อย่างง่ายนะครับ และแต่ละเป้านี่ มันก็เป็นกำหนดที่ตายตัวนะครับ เราต้องหาความสมดุลครับ และคือแนะนำนี่นะครับ และถ้าเกิดผู้ให้บริการเทคโนโลยีเหล่านี้ ควรที่จะมี Call Center หรือสถานที่ ศูนย์บริการลูกค้า ถ้าเกิดคนพิการนี่มีเหตุฉุกเฉินใด ๆ อย่างน้อย ก็มีช่องทางที่จะมาแจ้งได้ หรือว่าร้องขอความช่วยเหลือ และทุกอย่างนี่รัฐบาลนี่ก็จะรับฟังความคิดเห็นจากภาคประชาสังคม และเราพูดถึงนะครับ การเข้าถึงนี่ ไม่ว่าจะเป็นมือถือ หรือว่าโทรศัพท์ที่มีสายนะครับ อันนี้นะครับ ทางฝั่งของสำนักงานเรานี่ได้ทราบข้อกำหนดแล้วประกอบการและภาคเอกชนนี่ก็ทำตาม แล้วเราพูดถึงสิทธิของคนพิการนี่ เราจะบอกว่ารัฐบาลนี่ก็ได้มีความประสบความสำเร็จอยู่ระดับหนึ่งเลย เวลาเรามีการประชาสัมพันธ์เกี่ยวกับเรื่องรณรงค์โครงการ เกี่ยวกับเรื่องเพิ่มพูนยกระดับการเข้าถึงนะครับ อันนี้เราว่าพื้นที่ที่เปิดเผยให้กับสาธารณะอย่างนี้ มันต้องมีช่องทางที่คนพิการที่จะสามารถเข้าถึงได้ อย่างเช่น การขนส่งมวลชนที่เปิดให้ทางสาธารณชนเราก็ออกข้อกำหนด ให้มันสะดวกพอที่คนที่มีความพิการนี่เข้าถึงได้ ดังนั้นนะครับ การรณรงค์การเข้าถึงในประเทศอินเดียนี่ การรณรงค์ครั้งนั้น ถึงแม้มันจะไม่สมบูรณ์แบบท่านนี่ก็จะสามารถเข้าไปยังเว็บไซต์ตอนนี้ เราได้มีนะครับ เว็บไซต์นะครับ เกี่ยวกับเการสร้างความตระหนักเรื่องนี้ 600 กว่าเว็บไซต์ที่รัฐบาลอินเดียนี่ได้สืบสวนในการสื่อสาร ให้ความรู้ และมากไปกว่านั้นนะครับ สื่อมวนะครับ มีห้องสื่อสาธารณะ 19 สถานีเอกชนนะครับ ก็มีก็ได้เป็นส่วนร่วม อย่างเช่น สร้างเนื้อหาคำบรรยายใต้ภาพ หรือที่เราเรียกว่า</w:t>
      </w:r>
      <w:r>
        <w:t xml:space="preserve"> </w:t>
      </w:r>
      <w:r>
        <w:t xml:space="preserve">“</w:t>
      </w:r>
      <w:r>
        <w:t xml:space="preserve">Caption</w:t>
      </w:r>
      <w:r>
        <w:t xml:space="preserve">”</w:t>
      </w:r>
      <w:r>
        <w:t xml:space="preserve"> </w:t>
      </w:r>
      <w:r>
        <w:t xml:space="preserve">นะครับ อีก 9 สถานีให้กับคนพิการ อย่างที่ผมได้กล่าวไว้ เวลาเราดูนะครับ ในภาคของการขนส่งมวลชน คนกลุ่มพิการที่นี่ก็เป็นกลุ่มความเสี่ยงและเปราะบาง และเขาต้องเข้าถึงในพื้นที่ในการการศึกษา เราก็ได้ร่วมกับหน่วยงานภาครัฐอื่น ๆ อย่างเช่น ทางกระทรวง กรมทางการบิน รถไฟ โรงเรียน การศึกษาระดับสูง วัฒนธรรม การท่องเที่ยว เราก็มีแอปตัวหนึ่งชื่อว่า Sugamya Bharat นะครับ ออกแบบมาครับ ในการระดมทุนครับ จากสธารณชนเพื่อที่จะเป็นช่องทางสำหรับทุนนะครับ ที่จะช่วยเหลือข้อร้องเรียนสำหรับประเด็นเกี่ยวกับการเข้าถึงของคนพิการ ดังนั้น เวลาคนพิการมีข้อร้องเรียนนะครับ หรือร้องทุกข์ก็ตามนะครับ ก็ใช้เวลานี้ดำเนินการภายใน 3 วัน เราก็จะมีอีกคำหนึ่งนะครับ Unique Disability หรือว่าความพิการที่เฉพาะคนนะ อันนี้หลักการของมันนี่ มันไม่ได้ครอบคลุมถึงคน… เหมารวมนะครับ แต่เวลาเราพูดถึงความพิการ โดยรายบุคคลนี่ อันนี้เป็นเจ้าภาพกระทรวงสาธารณสุขของอินเดียนี่ คืออย่างเช่น คนพิการขัดสนอะไรบางอย่างนี่ ว่าเขาก็จะได้รู้นะครับ เขารู้ตัวเองนะครับ คนพิการ ว่าเขาพิการด้านอะไร เพื่อชี้แจงนะครับ ต้องแจ้งให้รัฐบาล รัฐบาลจะได้รู้ว่าจะได้ช่วยเหลือรายบุคคลว่าต้องการอะไรบ้าง เพราะความต้องการคนพิการมันไม่เหมือนกัน แล้วก็เราได้ผลิตนะครับ ถึง 7 ล้านกว่าบัตรนะครับ บัตรประชาชนสำหรับคนพิการนะครับ เพราะว่าวิธี… โครงสร้างรัฐบาลของอินเดียน่ะมีรัฐบาลกลาง จนถึงรัฐบาลรัฐแต่ละเขตของอะไรก็แล้วแต่นะครับ ดังนั้นนี่ครับ นี่แหละครับ เวลาเราพูดถึงนะครับ คุณสมบัติของโครงการนี้ ก็คือเราจะเข้าถึงการลงทะเบียนนี่ผ่านออนไลน์ก็ได้ แล้วเราก็จะมีบัตรนะครับ ของผู้พิการ แล้วคือข้อมูลในบัตรนี่ ในบัตรอัจฉริยะที่ไม่สามารถลอกเลียนแบบได้ ที่ออกแบบมาโดยเฉพาะคนเราก็จะไปพูดถึง Assistive Technology นะครับ หรือถ้าแปลเป็นไทยก็คือเทคโนโลยีในการดำเนินชีวิต เพราะว่ามันขึ้นอยู่แต่ความต้องการโดยเฉพาะรายบุคคลเรื่องความพิการนี้ แต่ความช่วยเหลือคนพิการจะใช้โดยปกตินี่ ถ้าเกิดมีความพิการไม่เหมือนกันนี่ มันก็ไม่เหมือนกันเสียหมดนะครับ ดังนั้น แม้ว่าความพิการภาพใหญ่มันใช่ แต่ต้องการรายบุคคล มันจะไม่เหมือนกัน ดังนั้น เราต้องออกแบบรายบุคคล ก็คือ AI ถ้า A และ QI นี่ เข้าถึงได้หรือไม่ ได้หรือไม่นะครับ อันนี้คือตัวย่อที่เราใช้กัน แล้วเรามีความพยายามเยอะนะครับ จากทางรัฐบาลอินเดีย เวลาเราพูดถึงบริการ IT พอทางโรงเรียนและภาคเอกชนนี่มีส่วนร่วมมาก ในการที่ว่าเป็นในการขับเคลื่อน ในการเป็นส่วนร่วมทางดิจิทัล โดยเฉพาะเด็กนะครับ เด็กเล็กที่โรงเรียนที่มีความพิการนะครับ อันนี้ที่เราพูดถึงปีนะครับ ปี 2020 วิสัยทัศน์ของหน่วยงานเรา แล้วรัฐบาลได้มีส่วนรวม เพราะนโยบายทางการศึกษา มันเป็นระบบที่นักศึกษาของเรานี่ นักเรียนของเรา พิการและเด็กที่ปกตินี่สามารถเรียน โอกาสและเนื้อหาคุณภาพนี่ เท่าเทียมกันหมด ต่อมาเว็บไซต์ของเรานี่ มันทั้งออกแบบที่ให้เด็กนะครับ สามารถใช้ได้เพื่อการเรียนรู้ เทคโนโลยี ผลิตภัณฑ์ บริการ การเข้าถึง ซื้อได้ด้วย อันนี้ของคนนี้อันนี้ก็สามารถซื้อได้แล้วครับ และเราพูดถึงเนื้อหานะ เด็กนี่เนื้อหานี่ก็สามารถเข้าไปดูได้ เปิดหน้า… ก็คือความเข้าใจได้ ดังนั้น เราจะสรุปอย่างนี้นะครับ ว่าเด็กทุกคนนี้สามารถที่จะควรที่จะเข้าถึงได้และเรียนรู้ได้เองครับ และพูดถึง Content นะครับ การเรียน การสอนนี่ 2 ปีน่ะ ระบบการศึกษามันก็มีผลกระทบมากนะครับ โดยรัฐบาลนะครับ เพราะว่าเรามี… เพราะเด็กส่วนใหญ่ ประชากรเด็กส่วนใหญ่ของอินเดียอยู่ที่ชนบท ก็ประเด็นเดียว การเข้าถึงไม่สามารถจะไปโรงเรียนได้ หรือบ้านอยู่ห่างเกินไป ดังนั้น ครับ เราก็ทางรัฐบาลนี่ ก็คือ ก็เราให้ใช้ช่องสถานีของรัฐบาลนี่ กระจายออกอากาศนะครับ เนื้อหา และรายการเกี่ยวกับเรื่องการศึกษาในช่วงเวลาสัก 10 โมง ถึง 11 โมงนี่ ทุก ๆ วันนะครับ ก็คือรายการของสถานีเหล่านี้ เราก็ได้ความรู้จากสถานีกระจายเนื้อหาพวกนี้ อันนี้นะครับ คือ NCIT นะครับ บริการเหล่านี้ครับ เราคือการใช้… เราได้เรียนรู้ว่ามีประสิทธิภาพมาก นั่นก็คือเราก็จะใช้สื่อการสอนออนไลน์นี่มากขึ้น แล้วเราก็มีหลักการนะครับ ที่เวลาเราต้องทำตามข้อกำหนดนี่นะครับ เราก็ต้องมีการตรวจสอบเรื่องคุณภาพของเนื้อหาด้วยนะครับ เพราะว่าเวลาจดทะเบียนให้กับทางรัฐบาลนี่ รัฐบาลนี่ก็จะมีรายการนะครับ ว่าในแต่ละผู้ให้บริการสร้างสื่อการเรียนการสอนนี่ได้บรรลุในแต่ละข้อกำหนดแล้วหรือยัง ทุกสิ่งทุกอย่างนะครับ เนื้อหาการเรียนการสอนนี่ มันต้องเป็นรูปเล่ม หนังสือ แล้วจะสามารถขั้นตอนในโครงสร้างในการ… ก็ต้องมีในหน้าหนึ่งนี่ต้องบอกนะครับ หน้าต่าง ๆ นานา ต่าง ๆ นานา อันนี้ก็ระบบนะครับ ที่เรียกว่านอกจาก … หรือว่าเป็นระบบข้อมูลการเข้าถึงดิจิทัล สำหรับคนนะครับ ที่ไม่สามารถเรียนรู้ได้โดยอ่านหนังสือ ก็คือไม่สามารถพลิกหน้าได้ ก็คือต้องเรียนรู้นะครับ ในรูปแบบอื่น อันนี้เราจะเห็นในข้อแลกเปลี่ยนนะครับ ในบางประเด็น เสียงหายครับ ก็จะเห็นนะครับ ข้อได้เปรียบอย่างเห็นได้ชัดนี่นะครับ แล้วเราพูดถึงเนื้อหานี่ออกแบบมาสามารถที่จะเข้าถึงได้ ก่อนที่จะสรุปนะ การนำเสนอของผมครั้งนี้ เมื่อเราพูดถึงความพยายามจากภาครัฐนะครับ ที่พยายามขับเคลื่อนเกี่ยวกับเรื่องดิจิทัลนี่ ไม่ว่าการเชื่อมในการเชื่อมทั้งหมดในเมือง เรามีคนเยอะมากนะครับ ในแต่ละหมวดในแต่ละหมู่บ้านที่กระจัดกระจายในที่กระจายอย่างนี้ กระจายทั่วประเทศ เราก็จะมีที่ 750 ที่ เพราะว่าที่ชนบทและห่างไกลนี่ เป็นประเด็นหลัก ความท้าทายหลัก รัฐบาลจะสามารถครอบคลุมได้ เพราะว่าแต่ในโครงการที่เราเรียกว่า Digital India นี่ เริ่มตั้งแต่ปี 2016 หลักการโครงการนี้รัฐบาลให้ทำการให้บอกว่าพยายามจะสัมพันธ์ สนับสนุนนะครับ ว่าจะตั้งเสาสัญญาณนี่ทั้งประเทศนะครับ เพื่อจะเชื่อมต่อให้กบหมู่บ้าน 26,000 กว่าหมู่บ้านนี่ โดยใช้… เข้าสู่ในดิจิทัลได้นี่ โดยใช้สัญญาณของ 4G นะครับ บริการเหล่านี้นะครับ มันไม่เพียงให้กับหมู่บ้านที่อยู่ในชนบทที่เข้าถึงนี่ แต่มันก็มีหน่วยงานของทางรัฐบาลนี่ ที่ดูแลอย่างใกล้ชิด ของบาหลี ที่จะให้บริการทางสังคม ทางสังคมนะครับ สาธารณสุขนี่ การบริการเหล่านั้นก็เกี่ยวกับเรื่อง ICT นี่ ก็เป็นส่วนหนึ่งของภาครัฐ เมื่อปัญหามันมีปั๊บ มันก็จะมีปัญหาอื่น ๆ อีกมากมายดังนั้นนี่ครับ หน่วยงานและภาครัฐมีปั๊บ มันก็จะมีปัญหาอื่น ๆ อีกมากมายดังนั้นนี่ครับ หน่วยงานและภาครัฐก็สามารถครอบคลุมหลาย ๆ มิตินะครับ ของปัญหา 1. นะครับ ในการเชื่อมโยงทางสุขภาพต่าง ๆ นานา ทางรัฐบาลเองก็มีความหวังว่าในปีหน้านี่ ในหมู่บ้านนี่ ควรที่จะมีเสากระจายสัญญาณนี่ อย่างน้อยขึ้นต่ำนี่คือ 4G และสามารถให้บริการได้มากกว่า 26,000 หมู่บ้าน มาสัก 90 เปอร์เซ็นต์ นะครับ ของประชากรในประเทศ อันนี้คือเป็นการดำเนินการของเรา แล้วเราก็หวังว่านะครับ ว่าการจากทางรัฐบาลนี่ มีโครงการเยอะ และยังดำเนินกันอยู่ แต่เราเวลาก็จะเขียนรายงานนะครับ เราเป็นส่วนร่วมของดิจิทัลนี่ เพราะเทคโนโลยี จะไม่เป็นจริง จะไม่ให้ประชาชนทุกคนเป็นส่วนร่วม แต่เวลาเราพูดถึงช่องว่างทางดิจิทัลนี่ มันไม่เล็กลงหรอกครับ มันจะใหญ่ขึ้น ถ้าเกิดเราไม่ทำให้ทุกคนเข้าถึงให้ได้ให้เร็ว และด่วนเพราะเทคโนโลยีที่กำลังผุดขึ้นมานี่ 4G 5G หรือว่ามากไปกว่านั้นในอนาคตนี่ การเป็นส่วนร่วมนี่ ในทุกอนูของทางสังคม ไม่ว่าจะอยู่ในภูมิศาสตร์ไหนก็ตาม ในอยู่ส่วนประชากรไหนก็ตาม เทคโนโลยีนี่ ถ้าใช้ในทางที่ถูกนะ พื้นฐานแค่ 4G นี่ จะช่วยคนที่มีความพิการอย่างมหาศาลในการดำรงชีวิตอย่างแน่นอน จุดนี้ผมขอสรุปและจบการบรรยายผม ขอบคุณมากครับ ขอบคุณมากค่ะ คุณ… นะครับ จาก TRAI หรือไทรขอบคุณสำหรับการนำเสนอที่มีระเบียบมาก มีประโยชน์มาก เราก็จะไปต่อนะคะ ในส่วนของการบันเทิง ด้านรับฟังจากหัวข้อจากประสบการณ์ แล้วก็พูดถึงสื่อมวลชนแล้วก็การเข้าถึง เชิญหัวหน้าฝ่ายนโยบายการเข้าถึงนะครับ แล้วก็คือสตรีช่วยกันปรบมือกับคุณ Shanta Arul ในการนำเสนอ ฮัลโหล</w:t>
      </w:r>
    </w:p>
    <w:p>
      <w:pPr>
        <w:pStyle w:val="BodyText"/>
      </w:pPr>
      <w:r>
        <w:t xml:space="preserve">(คุณ Shanta) สวัสดีค่ะ ไม่ทราบว่าได้ยินเสียงดิฉันหรือเปล่าคะ ได้ยินชัดเจนค่ะ ถ้าหากว่าคุณพร้อมแล้ว ก็เชิญเลยค่ะ เดี๋ยวจะขอเช็กนะคะ ว่าทุกคนเห็นสไลด์ดิฉันหรือเปล่านะคะ เราเห็นหน้าจอ เดี๋ยวรอสักครู่นะคะ ได้ค่ะ ทุกอย่างพร้อมแล้วนะคะ ช่วยขยายหน้าจอเล็กน้อยค่ะ ค่ะ เริ่มได้เลยค่ะ ต้องขอขอบคุณมากนะคะ ขอบคุณสำหรับการเชื้อเชิญดิฉัน รู้สึกเป็นเกียรติอย่างยิ่งที่เป็นส่วนหนึ่งของโครงการค่ะ ดิฉันชื่อ Shanta Arul นะคะ ผู้อำนวยทางด้านนโยบาลทางด้านสาธารณะนะคะ ก็ดิฉันเป็นผู้หญิงที่ใส่แว่นตานะคะ แล้วก็ใส่ Jacket สีน้ำตาลนะคะ ก็หวังว่ามีการอธิบายทางหน้าจอค่ะ ก็ในฐานะ Netflix ก็จะเป็นผู้เล่าเรื่องราวเป็นเรื่องราวต่าง ๆ นะคะ และเราก็ให้ความสำคัญในเรื่องของการให้ทุกคนมีส่วนร่วมค่ะ ในเรื่องของ accessibilityนะคะ หรือการเข้าถึงนี่ ดิฉันว่าสำคัญมาก ดูค่ะ บนหน้าจอนะคะ ทุกคนจะเห็นมีแปลนภาพของมนุษย์นะคะ เป็น 15 เปอร์เซ็นต์ ของประชากรโลกนะคะ ก็เป็นผู้พิการค่ะ ซึ่ง NETFLIX ก็ทำสตรีมมิงค่ะ เรามีความมุ่งมั่นนะคะ ที่จะให้ความบันเทิงให้กับทุกคนเลยค่ะ เราหวังว่าสมาชิกจะเพลิดเพลินและมีประสบการณ์ที่ดีบน Netflix หรือว่าให้การเสนอ พยายามที่จะส่งมอบนะคะ บริการให้กับทุกคนเลยค่ะ เขาเรียกว่าลงทุนมีความหลากหลายมากขึ้นค่ะ นี้นะคะ เราทำงานในเรื่องของนะคะ ทำงานที่เกี่ยวข้องกับองค์กรต่าง ๆ ในการเข้าถึงค่ะ เพื่อที่จะได้ปรับปรุงประสบการณ์ให้ดีขึ้นค่ะ เวลาที่เราดูในเรื่องของการเข้าถึงนะคะ ก็สำหรับผู้พิการนะคะ เราพยายามที่จะขยายเขาเรียกว่าประโยชน์ให้กับทุก ๆ คนค่ะ ไม่ใช่เฉพาะแค่ผู้บริการ เรามี Subtitle เรามีเป็นคำอธิบายทางเสียงด้วยค่ะ เพื่อที่จะให้แล้วก็คนอื่น ๆ เข้ามามีส่วนร่วม และถ้าเกิดคนอื่น แม่พ่อคุณแม่นะคะ ถ้าเกิดว่าคุณลูกเขานอนอยู่แล้วอยากจะนอนเงียบ ๆ นะคะ เขาสามารถที่จะอ่าน Subtitle ได้ค่ะ เพื่อที่จะติดตามโปรแกรมได้ค่ะ ทางบนหน้าจอนะคะ ก็จะเป็นภาพของเด็กผู้หญิงเล็ก ๆ คนหนึ่งนะคะ แล้วก็มีผู้ชายนะคะ ผู้ชายที่ใส่หมวกสีดำแล้วก็มีผู้ชายแก่ อันนี้เป็นซีรีส์ใหม่นะคะ ที่ทุกท่านจะได้รับชมเร็ว ๆ นี้นะคะ Netflix นะคะ ก็แบ่ง 4 ส่วนด้วยกันในเรื่องของการเข้าถึง เรื่องของเนื้อหา ผลิตภัณฑ์ แล้วก็ชุมชนแล้วก็เรื่องที่นำเสนอค่ะ เราพยายามที่จะให้ทุกคนน่ะเข้ามามีส่วนร่วม อยากให้ทุกคนเข้ามามีส่วนร่วมหน้าจอตอนนี้เป็นภาพของนะคะ ดาราตลกค่ะ ที่เป็นคาแรกเตอร์หลักเลยค่ะ ทางด้านสไลด์ต่อไปนะคะ เป็น Netflix Show ที่ชื่อว่า Virgin River นะคะ มีการคำอธิบายเสียงด้วย และก็มี Subtitle ด้วยสำหรับคนหูหนวกค่ะ แล้วก็มีความลำบากในการได้ยินค่ะ เราพยายามทำโปรแกรมนะคะ แบ่งออกเป็น 20 ภาษาด้วยกันค่ะ แล้วก็เราจะพยายาม… ถ้าเกิดว่าเป็นรายการที่เราผลิตเอง ก็จะทำให้เรื่องของคำอธิบายเสียงนะคะ แล้วก็มีการทำ Subtitle นะคะ มีเขาเรียกว่ามี Subtitle ภาษาไทยด้วยค่ะ รวมถึงมีการบรรยายเสียงค่ะ อันนี้จะแยกออกจาก Subtitle ที่เป็นกลางนะคะ เรามี Subtitle ที่เป็นภาษาอื่น ๆ ด้วยค่ะ คือ ภาษาท้องถิ่นนะคะ เราพยายามที่จะเพิ่มนะคะ ภาษาท้องถิ่นให้มากขึ้นค่ะ เพราะว่า Netflix ลงทุนในการเนื้อหาในทั่วโลกค่ะ ก็คือบางคนในประเทศไทยอยากจะดูหนังสเปน หรือคนที่สิงคโปร์อาจจะอยากดูหนังเยอรมันค่ะ เราก็พยายามที่จะขยาย บริการของเราค่ะ แล้วก็มีนะคะ แล้วก็เป็นภาษาอื่น ๆ ค่ะ มีทั้งภาษาไทย ภาษาอื่น ๆ ด้วยนะคะ เราอาจจะดูเป็นภาษาเยอรมัน สเปน แล้วก็ภาษาอื่น ๆ ได้ค่ะ เราก็รู้สึกตื่นเต้นนะคะ ที่จะลงทุนที่จะทำให้ คนทั่วโลกนี่เข้าถึงเนื้อหาของเราได้โดยมีภาษาต่าง ๆ ค่ะ มีภาษาอินโดนีเซีย เกาหลี อินเดีย ตุรกี ไทย แล้วก็มีภาษาในหลากหลายในประเทศยุโรปค่ะ บนหน้าจอนี้นะคะ เป็นภาพให้ทุกคนเห็นนะคะ สตรีม ซึ่งอันนี้เป็นตัวคาแรกเตอร์ตัวละครหลักเป็นออทิสติกค่ะ ซึ่งอันนี้นะคะ เพื่อที่จะสร้างประสบการณ์ เราอยากจะแชร์ประสบการณ์ต่าง ๆ ให้กับผู้ชม และก็เราลงทุนในเรื่องของการทำ Caption แล้วก็คำบรรยายเสียงนะคะ เราอยากให้สมาชิกสามารถเห็นหรือว่าดูโชว์ สามารถอ่าน Subtitle แล้วก็ได้รับคำอธิบายเสียงนะคะ ให้กับผู้ชมค่ะ เพื่อสมาชิกนี่จะได้เห็นนะคะ ตัว Caption ได้ง่าย ๆ ค่ะ แล้วก็บนหน้าจอที่อ่านได้ง่ายค่ะ หน้าจอนี้นะคะ ก็เป็นหัวชื่อเรื่อง เยอะแยะเลยค่ะ สามารถ Search ได้ง่าย ทำให้สมาชิกเห็นได้ง่ายค่ะ เพื่อที่จะดูว่าที่เขาสนใจ เราก็ทำเป็น Caption ต่าง ๆ เราก็ทำเป็นแบ่งเป็น Collection ค่ะ เพื่อที่ผู้ที่พิการจะได้หาชื่อเรื่องเจอ หน้าจอนะคะ อันนี้วิธีการปรับ Caption ได้ค่ะ ก็คือสิ่งหนึ่งที่เราได้ปรับปรุงเมื่อปีที่แล้วนะคะ เราปรับตั้งแต่ปีที่แล้วนะคะ เราปรับการ Setting ดูโชว์แล้วมี Caption เราสามารถเข้าไปปรับ ตัวขนาดของ Subtitle สีก็ได้ค่ะ เราก็ทำทุกคนน่ะสามารถที่จะเข้าไปปรับได้ค่ะ ง่าย ๆ เลยค่ะ ปรับได้บนทีวีบนหน้าจอได้เลยค่ะ และอันนี้ภาพนี้นะคะ จะให้เห็นถึงตัวเทคโนโลยีที่ช่วยในการดำรงชีวิตค่ะ ก็คือเรามีเทคโนโลยี ฟีเจอร์ที่คอยช่วยเหลือเยอะแยะเลยค่ะ เพื่อให้คนมีประสบการณ์ที่ดีค่ะ แล้วก็คนสามารถมี Voice Command คำสั่งเสียงด้วยนะคะ แล้วก็มีเหมือนกับผู้ช่วยแล้วก็มี Shortcut ทางลัดนะคะ ในการที่จะช่วยเข้าไปเหมือนกับควบคุม Netflix ค่ะ แล้วก็ให้การสนับสนุนในเรื่องของ Caption แล้วก็อื่น ๆ อันนี้เป็นภาพของวัยรุ่นที่เป็น… ที่หูหนวกนะคะ ที่เป็นคนอเมริกันที่อยู่ที่มหาวิทยาลัยค่ะ เราพยายามที่จะทำ พยายามจะนำเสนอนะคะ ความหลากหลายค่ะ อันนี้เป็นเนื้อหาที่จะ… เราพยายามที่จะหาตัวละครเก่ง ๆ ค่ะ เมื่อเราเปิดซีรีส์ใหม่ที่ชื่อว่า ALL THE LIGHT WE CONNOT SEE ค่ะ ก็คือแสงที่เรามองไม่เห็นนะคะ นี่คือชื่อเรื่อง ซึ่งตัวละครหลักเป็นผู้หญิงนะคะ เป็นคนตาบอดนะคะ ดิฉันตื่นเต้นมากเลยค่ะ เพราะว่าอันนี้จะทำเป็น 10 ภาษา โชว์นี้เป็นภาษาอังกฤษ แต่เราสามารถเปิด Caption ที่เป็นภาษาต่าง ๆ ได้เลยค่ะ แล้วก็อันนี้นะคะ ก็คือผู้หญิง สตรีหญิงสาวคนนี้นะคะ เป็นคนตาบอดค่ะ แล้วเขาก็ทำโมเดลเมืองค่ะ เมืองค่ะ แล้วก็สามารถที่จะอ่านหนังสือเบรลล์ อ่านตัวอักษรเบรลล์บนกระดาษ สำหรับภาพที่ผู้ชายที่นั่งอยู่บนรถเข็นนะคะ ทำการผลิตภาพยนตร์ค่ะ ก็เราลงทุนนะคะ และเราก็พยายามจะสร้างสภาพแวดล้อมที่รวมทุกคนค่ะ เราทำงานกับ Doc Society อันนี้คือเพื่อที่จะให้ทำเป็นชุดเครื่องมือ ก็คือเพื่อที่จะผลิตภาพยนตร์หรือซีรี เราพยายามที่จะดูสิว่า เราพยายามที่จะหา Producer มาช่วยค่ะ ซึ่ง Tools Kit นี้นะคะ ก็พร้อมสำหรับทุกคนที่พร้อมจะใช้ค่ะ และสุดท้ายเป็นเรื่องของชุมชน ภาพอันนี้แสดงให้เห็นถึงการเข้าไป… เราทำในทุก ๆ ที่นะคะ ที่เกาหลี อิตาลี ทางด้านขวานะคะ ก็จะเป็นภาพของคนต่าง ๆ ที่มานั่งด้วยกัน มานั่งร่วมกันดูโชว์ค่ะ และเราพยายามจะให้ชุมชนเข้ามามีส่วนร่วม เราอยากจะฟัง Feedback ของเขาค่ะ ก็คือนี่เป็นแฟน แล้วก็เป็นสมาชิกของบริการของเราค่ะ ก็คือ Netflix นะคะ ก็พยายามที่จะสร้างความบันเทิงให้กับคนทุกคน ให้ชุมชนทุกคนเข้ามามีส่วนร่วมขอบคุณมากค่ะ // ขอบคุณค่ะ Thank you so much // ขอบคุณมากนะคะ ขอบคุณมาก สำหรับข้อมูลต่าง ๆ ของคุณนะคะ ที่เข้ามาอยู่ร่วมกันกับเราค่ะ เรียกว่านะคะ ยอดเยี่ยมมากเลยค่ะ ตอนนี้นะคะ ขอเรียนเชิญทุกท่านนะคะ พักผ่อน พักรับประทาน Coffee Break ค่ะ ซึ่งเดี๋ยวเราจะกลับมา ตอน… เพื่อจะรับฟังการอภิปรายสุดท้ายตอนบ่าย 2 โมง 45 เดี๋ยวเราจะเริ่มอีกครั้งตอนบ่าย 2 โมง 45 นะคะ ขอให้รับประทาน Coffee Break อย่างอร่อยค่ะ ที่อยู่หน้าห้องประชุมค่ะ ก่อนที่จะพัก Break นะคะ สามารถจะสแกน QR Code ที่อยู่ด้านหน้าของท่านนะคะ เพื่อกรอกแบบประเมิน ขอบคุณมากนะคะ สำหรับ Feedback ของทุกท่านค่ะ รับประทาน Coffee break อย่างอร่อยค่ะ เรียนเชิญทุกท่านไปรับประทาน Coffee Break กันสักครู่หนึ่งค่ะ และเดี๋ยวจะกลับมาใน Session ต่อไปในเวลาบ่าย 2 โมง 45 นาทีค่ะ แล้วด้านหน้านะคะ ทุกท่านสามารถที่จะทำการแสกน QR Code เพื่อที่จะทำการกรอกแบบสอบถาม ประเมินความพึงพอใจนะคะ เพื่อที่ทีมงานจะได้นำไปพัฒนาและปรับปรุงในการจัดงานครั้งต่อ ๆ ไปค่ะ ตอนนี้เรียนเชิญทุกท่านนะคะ สำหรับ คนพิการนะคะ เราจะมีการเสิร์ฟ… ค่ะ บอกทางทีมงานได้เลยนะคะ ขอบคุณค่ะ // แขกผู้มีเกียรติทุกท่านเข้าสู่ ไปกันแล้วค่ะ ในช่วงเวลานี้นะคะ ทุกท่านสามารถที่จะรับฟังหัวขนะคะ สำหรับ International symposium ตอนนี้เรียนเชิญทุกท่านเข้าสู่ในห้องจัดงานได้เลยค่ะ แขกผู้มีเกียนติทุกท่านนะครับ ในเวลาครั้งต่อไป ช่วยกลับมาใช้ห้อง Ball Room อีกทีหนึ่งเพื่อรับชมในกำหนดการสุดท้ายนะครับ ใน International symposium ขอบคุณมากค่ะ ขอเชื้อเชิญทุกท่านนะคะ ช่วยกลับมาที่นั่งครับ เพราะเราจะเริ่มในช่วงสุดท้าย เร็ว ๆ นี้ก่อนหน้านี้นะครับ เราก็จะเป็นภาษาไทย และขอให้ทุกท่านนี่ ที่อยากจะใช้อุปกรณ์ล่ามภาษานะครับ ใช้ ติดต่อเจ้าหน้าที่อยู่หลังห้องได้ครับ สวัสดีค่ะ ทุกคนนะคะ หลังจากได้พัก เราจะไปต่อวาระสุดท้ายของวันนี้ครับ ของ international sysmposiu ในวันนี้ เราก็จะมาพูดถึงเรื่องการเข้าถึงคุณสมบัติในการกระจาย… นะคะ ในสื่อมวลชน ให้กับบุคคลที่มีการพิการในช่วงนี้จะเป็นภาษาไทยนะครับ ท่านผู้ชมเป็นภาษาก็จะเลือกได้นะครับ ทางปุ่มด้านขวาล่างนะคะ ถ้า ฟังออนไลน์ เพื่อไม่ให้เสียเวลา ผู้ดำเนินรายการของเราเธอเป็นผู้ช่วยกรรมการ กสทช. ช่วยกันปรบมือให้กับคุณ สรารัตน์ เครือขุม สวัสดีค่ะ ท่านสุภาพบุรุษและสุภาพสตรี ดิฉันนะคะ เรานะคะ เป็นนักบรรยายนะคะ ทาง… ในการพัฒนาคนในสภาบันราชสุดาค่ะ เวชศาสตร์ โรงพยาบาลรามาธิบดี มหาวิทยาลัยมหิดล สะท้อนนะคะ การให้ศักยภาพของคนที่มีความพิการแต่เข้าถึง เราจะสัมมนาในคุณภาพชีวิตมีความพิการ ท่านต่อมานะคะ ก็คือ… นายแพทย์หญิงศิริมงคล เป็นทำงานด้านเรื่องการทำงานส่วน… ที่อยู่ในด้านศูนย์วิทยาศาสตร์ พัฒนาหรือทาง SNDA ซึ่งเธอก็มีผลงานทางด้านวิจัยเกี่ยวกับการเข้าถึงและเทคโนโลยีการช่วยเหลือชีวิต ในการ… บริการบันทึกทางช่อง และต่อมานะคะ เราจะมีจาก Thai PBS ปัจจุบันตำแหน่งเป็นผู้อำนวยการดิจิทัลมีเดีย และเป็นหนึ่งในคณะกรรมการบริหาร ผลงานได้ถูกคัดเลือกไปเป็นประธานของสมาคมสื่อ หรือ SOMP ในปี 2016 และในปี 2013 เธอได้รางวัลทรงเกียรติ ในทางโซเชียลมีเดีย และท้ายสุด ณ ปัจจุบัน เป็นผู้อำนวยการ GTH 559 บริษัทจำกัด ตำแหน่งเป็นอำนวยการกระจายสื่อ ในการมีประสบการณ์อุตสาหกรรมหนังและภาพยนตร์ ปัจจุบันของเป็นผู้จัดการของประเทศ ได้รับตำแหน่งมากมาย อย่างเช่น ผู้จัดการอาวุโสการตลาด GMM บริษัท GTH ตั้งแต่ 2014 และจากที่เราพูดนะคะ วันนี้จะเป็นภาษาไทย ซึ่งไม่ใช่คนไทยนะคะ ก็ใช้เทคโนโลยีในการแปลภาษาของเราข้างล่างนี่นะคะ วิทยากรของเราวันนี้ก็มาจากหลายภาคส่วนนะคะ ซึ่งที่จะมาแชร์แนวคิดและก็ประสบการณ์เกี่ยวกับการนำเทคโนโลยีดิจิทัลในการเข้าถึงสื่อในกิจการกระจายเสียง ประกิจการโทรทัศน์นะคะ ก่อนอื่นขอเริ่มจาก ดร.อิศวรา ชื่อเล่นนะคะ ดร. อิศวรา ชื่อเล่น ดร.ปอม ดร. อิศวรา นี่เป็นทั้ง User แล้วก็เป็นคนขับเคลื่อนด้วย อยากจะให้ช่วยแชร์ประสบการณ์และวิธีคิดเกี่ยวกับประสบการณ์ในทั้งประเทศไทย และทั้งต่างประเทศ ประเภทต่าง ๆ ต่าง</w:t>
      </w:r>
    </w:p>
    <w:p>
      <w:pPr>
        <w:pStyle w:val="BodyText"/>
      </w:pPr>
      <w:r>
        <w:t xml:space="preserve">(ดร.อิศวรา) ค่ะ ขอบพระคุณค่ะ ทุกท่านนะคะ แล้วก็ขอบพระคุณคุณกรีนนะคะ Operator ของเรานะคะ ก็ขออนุญาตเป็นการแชร์ประสบการณ์ของตัวเอง เนื่องจากว่าเป็นคนพิการทางกายหลาย ๆ ท่านอาจจะพอรู้จักกันอยู่บ้าง ก็ต้องขออนุญาตอย่างนี้ค่ะ คือ ตัวเองนี่มีโอกาสดี ๆ นะคะ ที่ได้มีโอกาสได้ไปเรียนต่อที่ประเทศสหราชอาณาจักรนะคะ เรื่องการเข้าถึงสื่อของคนพิการนี่ เรานี่จะเน้นของเรื่องแบบการศึกษาที่แบบถ้าเป็นคนตาบอดก็จะมีความท้าทายในการเข้าถึง ไม่ว่าจะเป็นหนังสือเรียน หรือว่าอะไรต่าง ๆ ที่จะทำอย่างไรให้มันเข้าถึงได้ ก็ค่อนข้างจะลำบากนะคะ แล้วอาจจะไม่ต้องพูดถึงสื่ออื่น ๆ อย่างเช่น ทีวีนะคะ ในยุคเมื่อแบบ 10-20 ปีที่แล้วนะคะ แล้วก็ยังเป็นแบบไม่ได้ดิจิทัลด้วยนะคะ ในเมืองไทยนะคะ แต่พอเรามีโอกาสค่ะ ไปเรียนที่อังกฤษนะ ได้ไปทำความรู้จักค่ะ กับเสียงบรรยายภาพนะคะ ต้องเรียนตามตรงว่าคือไม่เคยรู้จักเลย เคยเป็นคนที่ชอบดูภาพยนตร์มาก คือตอนเด็ก ๆ นี่ สายตาเลือนลาง เราพอมองเห็น โรงหนังไปแล้วก็ซื้อพื้นที่ที่ใกล้ ๆ หน่อย แล้วมองและอ่านตัว Subtitle อย่างนี้ค่ะ แต่พอเรามองไม่เห็นนี่ เราก็หยุดกิจกรรมตรงนี้ไปนะคะ แต่พอไปถึงที่อังกฤษน่ะค่ะ เราได้เข้าไปเยี่ยมชมเว็บไซต์ของสมาคม แล้วก็ได้เรียนรู้ว่าเสียงบรรยายภาพมันคืออะไร นะ ฟังน่าสนใจนะคะ ตอนนั้นเป็นดีวีดีนะคะ แล้วเราก็ซื้อดีวีดีมานะคะ แล้วก็ได้เรียนรู้เราเรียก Adio scription ทำให้เราเปิดฉากมาแล้วรู้ได้เลยว่ามีอะไรเกิดขึ้น ณ ตอนที่แบบมันมีเพลงหรือว่ายังไม่มีบทสนทนานี่ ก็ยังไม่สามารถรู้ได้ ก็นอกจาก audio description ทีวีที่อังกฤษนะคะ เขาก็จะมีทั้งตัว เสียงเขาเรียกว่าคำบรรยายแทนเสียงนะคะ หรือว่า Close captions นะคะ สำหรับตัววิ่งอย่างนี้ค่ะ คนหูหนวกสามารถที่จะอ่านได้ ก็เป็นสิ่งที่เราได้เห็นนะคะ ว่ามันมีเกิดขึ้น เราก็แบบมันดีมากนะคะ ประกอบกับตรงนี้มันก็สอดคล้องกับบทที่ 9 ของอนุสัญญาว่าด้วยนะ ถ้าได้ฟัง Session ก่อนหน้านี้ ก็จะพูดถึงนะคะ ซึ่งตรงนี้เราเห็นได้ว่าต่างประเทศเขาได้ให้ความสำคัญนะคะ ในอเมริกาก็มีเองนะคะ มีจัดพวกจัดตัวเลือก Accessibility เหล่านี้ คำบรรยายแทนเสียง ล่ามภาษามือต่าง ๆ แบบตามทางด้วยนะ ช่วงที่มีคนดูเยอะ ให้ความสำคัญนะคะ กับสิ่งเหล่านี้เห็นว่าแม้กระทั่งสื่อที่เผยแพร่ผ่านทางเว็บไซต์ต่าง ๆ ก็ตามนะคะ ไม่ว่าจะเป็นอย่าง Podcast นะคะ เดี๋ยวนี้เราจะเห็น คนหูหนวกจะทำอย่างไรล่ะ คนหูหนวกจะทำอย่างไรล่ะ มี transcription หรือเป็นบทให้นะคะ คนก็จะอ่านได้ก็อาจจะสามารถอ่านได้ ต่าง ๆ คือบนเว็บไซต์ที่นำเสนออย่างนี้จะมีเหมือนเป็นตัวทางเลือกนะคะ ให้กับคนพิการที่อาจจะมีข้อจำกัดนะคะ ไม่ว่าจะเป็นการเห็น การได้ยินนะคะ ก็เป็น Audio Description คนที่อาจจะมีความยากลำบากในการอ่านใช่ไหมคะ เขาก็จะมีเป็น File Text ที่อาจจะง่ายขึ้นอย่างนี้ค่ะ ในต่างประเทศก็จะให้ความสำคัญตรงนี้นะคะ แต่ในเมืองไทยก็มีโอกาสเมื่อ 10 กว่าปีที่แล้วที่กลับมานะคะ ก็สมาคมคนตาบอดแห่งประเทศไทยเองก็ได้ร่วมทำตรงนี้ AD แล้วก็ได้เชิญผู้เชี่ยวชาญจากอเมริกามาช่วยอบรบให้กับ provider ของเรานะคะ ทีให้บริการในเมืองไทยต่าง ๆ เราก็ขับเคลื่อนกันมานับแต่นั้น ร่วมกับ กสทช. นะคะ แล้วก็มีโอกาสบนเวทีนี้ แล้วก็มีโอกาสทีทคุณ GTH ได้มานะคะ เราก็ได้มีโอกาสได้ไปพูดคุย นะคะ กับตัวหนังที่ฉายไปแล้วกับทาง ดีวีดีก็แล้วกันนะคะ แต่ปัจจุบัน GTH เขาก็ให้ความสำคัญกับการที่จะมีโอกาส ได้เข้าโรงหนัง โรงภาพยนตร์ได้ชมกับเพื่อน ๆ GTH กับการที่ใช้เทคโนโลยี ให้เป็นประบรรยายภาพเกิดขึ้นนะคะ เราก็เริ่มเห็นว่าประเทศไทยเองนะคะ ก็ให้ความสำคัญกับตรงนี้มากขึ้นนะคะ อาจจะยังเป็นระยะเวาไม่นานถ้าเทียบกับประเทศอื่น ๆ นะคะ แต่ก็เห็นของการตื่นตัวและก็การที่สนับสนุนนะคะ อย่าง กสทช. เองก็ให้การสนับสนุนดีนะคะ กับคนพิการนะคะ เราก็หวังว่าต่อไปจะเห็นตัว Accessibility เหล่านี้มัน Inclusive กับคนพิการนะคะ หลากหลายประเภทมากขึ้นค่ะ ขอบคุณค่ะ</w:t>
      </w:r>
    </w:p>
    <w:p>
      <w:pPr>
        <w:pStyle w:val="BodyText"/>
      </w:pPr>
      <w:r>
        <w:t xml:space="preserve">(พิธีกร) ขอบคุณ ดร.ปอม มากค่ะ กสทช. ในการประเมินคุณภาพของ audio description นะคะ แล้วก็เมื่อกี้ ดร.ปอม ได้พูดถึง GDH ไว้ก็น่านเดี๋ยวจะเก็บไว้ทีหลัง ว่าเกิดอะไรขึ้น ขอไปที่ ดร.มอส ก่อน ดร.มอส นี่ทำอยู่กับ สวทช. นะคะ สวทช. ก็มีหลายโปรเจกต์เองก็มีหลายโพรเจกต์ของกิจกรรมกระจายเสียงและโทรทัศน์ อยากให้เล่าว่ามีอะไรบ้างค่ะ</w:t>
      </w:r>
    </w:p>
    <w:p>
      <w:pPr>
        <w:pStyle w:val="BodyText"/>
      </w:pPr>
      <w:r>
        <w:t xml:space="preserve">(ดร.มอส) ได้ค่ะ ขอบคุณค่ะ ก็อยากจะเล่าถึงเรื่องของ assistive technology หรือเทคโนโลยีที่ช่วยในการเข้าถึงนะคะ รายการโทรทัศน์นะคะ จริง ๆ 3 ตัวนี้เราอาจจะได้ยินกันมาค่อนข้างบ่อยแล้วนะคะ ในวัน 2 วันนี้แล้วกันนะคะ เรามีอยู่ 3 เทคโนโลยีที่ช่วยให้คนพิการเข้าถึงวิทยุโทรทัศน์นะคะ อันแรกนี่ อันนี้คนไทยเราน่าจะคุ้นเคยกันดี น่าจะมีเห็นมาตั้งแต่เด็ก ๆ ก็หลายปีอยู่นะคะ ก็อย่างตัวอย่างที่เห็นมากสุดก็เป็นรายการข่าว กับถ่ายทอดการประชุมสภานะคะ จะมีจอล่ามภาษามืออยู่ด้านข้างนะคะ หรือว่าล่ามภาษามือนะคะ ถัดมาอีก 2 อันนี่ อันที่ 2 ก็คือจะเป็นเรื่องของ Close caption ภาษาไทยใช้คำว่า</w:t>
      </w:r>
      <w:r>
        <w:t xml:space="preserve"> </w:t>
      </w:r>
      <w:r>
        <w:t xml:space="preserve">“</w:t>
      </w:r>
      <w:r>
        <w:t xml:space="preserve">คำบรรยายแทนเสียง</w:t>
      </w:r>
      <w:r>
        <w:t xml:space="preserve">”</w:t>
      </w:r>
      <w:r>
        <w:t xml:space="preserve"> </w:t>
      </w:r>
      <w:r>
        <w:t xml:space="preserve">นะคะ เราเห็นตัวย่อ ว่า คำบรรยายแทนเสียงนะคะ เราเห็นตัวย่อ คุ้นกับตัวย่อมากหน่อยนะคะ บน Youtube CC อันนี้ก็ช่วยกลุ่มคนพิการทางหูหนวก มีลักษณะเดียวกันกับล่ามภาษามือ แต่ต่างกันตรงที่ว่าล่ามนี่เป็นการแปลคือบางครั้งนี่ อาจจะได้เก็บได้ไม่ครบนะคะ หรือคำศัพท์เทคนิค ได้เห็นคำบรรยายแทนเสียงนี่มันก็จะเท่ากับ ก็คือการถอดความเสียงนี่ ทุก ๆ คำที่เขาพูดออกมานะคะ ก็จะได้รับเนื้อความครบถ้วนเหมือนที่เราฟัง อันนี้อันที่ 2 ส่วนตัวที่ 3 นะคะ จะช่วยกลุ่มคนพิการก็คือกลุ่มคนที่พิการทางการมองเห็น หรือ Audio Description หรือภาษาไทยเรียก</w:t>
      </w:r>
      <w:r>
        <w:t xml:space="preserve"> </w:t>
      </w:r>
      <w:r>
        <w:t xml:space="preserve">“</w:t>
      </w:r>
      <w:r>
        <w:t xml:space="preserve">เสียงที่บรรยายภาพ</w:t>
      </w:r>
      <w:r>
        <w:t xml:space="preserve">”</w:t>
      </w:r>
      <w:r>
        <w:t xml:space="preserve"> </w:t>
      </w:r>
      <w:r>
        <w:t xml:space="preserve">ที่อาจ… ที่เราเหมือนกันลักษณะการพากษ์ส่วนของรายการโทรทัศน์ที่ไม่มีเสียงพูดนี่ เข้าใจได้โดยไม่ได้เห็นภาพ แล้วเข้าใจว่าเกิดอะไรขึ้น จะมีตัวอย่างให้ดูนะคะ ตัวอักษร สายด่วนรัฐสภา ถนนในเมืองใหญ่ ไม่ขาดสายเลยนะครับ ไม่ต้องรอให้ถึงช่วงเทศกาล</w:t>
      </w:r>
    </w:p>
    <w:p>
      <w:pPr>
        <w:pStyle w:val="BodyText"/>
      </w:pPr>
      <w:r>
        <w:t xml:space="preserve">(ดร.มอส) ก็เป็นตัวอย่างสั้น ๆ น่ะค่ะ อาจจะฟังไม่ทันนิดหนึ่ง เพราะเขาจะพูดค่อนข้างเร็ว ตรงที่ว่ารายการนี่ บางครั้งมันมีช่วงเวลาเงียบ ๆ ให้บรรยายภาพอย่างนี้ค่ะ คนพูดบรรยาย ก็ต้องพูดให้ครบถ้วนในเวลาอันรวดเร็ว ถ้าสังเกตดี ๆ เขาพยายามใช้น้ำเสียงที่ต่างจากคนที่พูดในรายการเพื่อให้ทราบว่าอันนี้เป็นบรรยายนะ ไม่ใช่ผู้พูดหลักในรายการ ก็เป็นอีกตัวอย่างหนึ่ง อันนี้เป็นอีกหลายช่องที่ได้ทำ ดูจากในผังรายการเสียงบรรยายภาพ แต่ว่าอาจจะต้องปรับเครื่องรับนิดหนึ่ง เป็นช่องที่มีเสียงบรรยายภาพออกมาด้วยเราก็จะรับชมได้นะคะ อันนี้เป็นตัวอย่างของ 3 บริการ ทีนี้ กสทช. เข้ามาช่วยอะไรได้บ้าง ก็จะเน้นคนหูหนวก ก็จะมี 2 ส่วน ส่วนของล่ามภาษามือ อันนี้บางช่องเท่าที่ทราบมาก็จะมีล่ามภาษามือประจำ บางช่องก็ใช้ว่าล่ามมาเป็นเฉพาะ ก็ล่ามไปกลับ ทีนี้ก็จะมีประเด็นที่เกิดขึ้น เช่น ช่วงเวลานี่ เช่น รายการข่าว หรือรายการ Prime Time ที่อยากให้มีบริการล่ามภาษามือเกิดจองล่ามไม่ได้ ถ้าเป็นช่องที่มีขนาดเล็กหน่อย จะได้จ้างล่ามประจำนะคะ เห็นตัวอย่างของญี่ปุ่นเมื่อเช้า อยู่แล้วว่ามันจะเกิดขึ้นเมื่อไหร่ รายการสดข่าวสำคัญ กรณีอย่างล่าสุดที่พารากอนอย่างนี้ ราอยากให้คนทุกกลุ่มเข้าถึง เราจะทำอย่างไร ก็มีเทคโนโลยีเข้ามาช่วย ก็คือล่ามทางไกลนะคะ สื่อสารทางไกลนี่ช่วย แทนที่ล่ามจะต้องมาที่ห้องส่งเลย ล่ามก็อยู่… ใช้ระบบเสียง… อยู่ก่อนอะไรอย่างนี้ ระบบเสียง… ทำล่ามภาษามือนะคะ แล้วก็… จะเดินทางไปเที่ยวทะเลนี่ ตอนนี้ก็ต้องระมัดระวังหน่อย อำเภอ สิเกา จังหวัดตรังนะครับ ก็ได้ออกเตือนและนักท่องเที่ยว ว่าห้ามลงเล่นน้ำและออกเรือช่วงมรสุมแบบนี้นะครับ เรื่องนี้คุณ ณรงค์ คงเกียรติ อำเภอสีเกา</w:t>
      </w:r>
    </w:p>
    <w:p>
      <w:pPr>
        <w:pStyle w:val="BodyText"/>
      </w:pPr>
      <w:r>
        <w:t xml:space="preserve">(ดร.มอส) อันนี้เป็นตัวอย่างนะคะ ล่ามเขาอยู่ในห้องส่ง และเป็นล่ามทางไกลนะคะ เป็นเทคโนโลยีเข้ามาช่วยก็สามารถเพิ่มถึงการเข้าถึงได้นะคะ ถัดไปอีกอันหนึ่ง ก็คือคำบรรยายแทนเสียงนะคะ เป็นบริการคำบรรยายเสียงรายการสด อันนี้ก็เป็นอีกโครงการหนึ่งที่ได้รับทุนจาก กสทช. นะคะ ผ่านกองทุน…อันนี้ทำร่วมกันทาง Thai PBS ประมาณ 6 ปีที่แล้วนะคะ 2560 เป็นครั้งแรกเราตอนนั้นก็เริ่มมีการบังคับใช้ออกประกาศออกมาใหม่ ๆ จริง ๆ ย้อนไป 5-6 ปี ตอนนั้น คนส่วนใหญ่ยังไม่รู้จักด้วยซ้ำว่าคำบรรยายแทนเสียงคืออะไร รายการสดจะทำอย่างไรล่ะค่ะ ก็ทำรายการนี้เข้ามา ได้ทุนสนับสนุนมาจาก กสทช. ก็คือว่าเดี๋ยวให้ดูค่ะ ว่ารายการสดมันยาก จริง ๆ ตอนนี้ก็เห็นอยู่นะคะ Captions สดก็คือเราพูด ข้อความต้องขึ้นนะคะ แล้วก็ได้มีทั้ง มีความเร็วและความถูกต้องก็คือเขามีความถูกต้อง ถ้าไม่มีความถูกต้องคนอ่านก็จะงงและไม่เข้าใจ ไม่สามารถรับสารได้นะคะ ความเร็วคือรายการสดนี่ เวลาเราพูด มันก็ควรจะขึ้น อันนี้ที่ดูในต่างประเทศ เขาก็จะกำหนดไม่ให้เกิน 3-5 วินาที ไม่อย่างนั้นถ้าเราข้อความมันขึ้นช้าภาพข่าวมันเปลี่ยนแล้ว คนก็เห็นใต้ข้อความก็จริง มันไม่สามารถเข้าใจได้ เพราะว่ามันไม่เข้า มันไปด้วยกันไม่ได้กับภาพเช่นเป็นภาพเช่นเป็นภาพข่าวกีฬา แต่ว่าตัวหนังสือยังเป็นข่าวต่างประเทศเมื่อสักครู่นี้ คนอ่านก็จะเริ่มงง ว่า เอ๊ะ ชื่อคนนี้หมายถึงใครอย่างนี้ค่ะ ก็ต้องมีครบทั้ง 2 อย่างนะคะ ทีนี้ยกตัวอย่าง 6 ปีที่แล้วนี่ … สดได้ ก็คือต้องเอานี่ คนพิมพ์อันนี้ไม่แน่ใจ… พิมพ์ดีด เราต้องพิมพ์ 30-40 เพราะเราพิมพ์เร็วแล้วนะคะ สัก 50-60 อาจจะสนใจตรงนี้ ถ้าเราพูด 50 คำต่อนาที แต่บางคนพูดเร็ว ๆ มาก ๆ ก็ไปฟัง… ต่อนาที บางครั้งไม่ทัน… เทคโนโลยีอะไร เข้ามาแกปัญหานี้ได้บ้าง อันนี้เป็น ตอนที่เริ่มโครงการก็คือว่ามีเทคโนโลยีอะไรบ้างนะคะ เป็นเรื่อง… ตัวแล้วก็พิมพ์อักษรกดแล้วกดคีย์บอร์ด มันเป็น… ตัวหนังสือเราและดูเสียงตัวอักษร ยังไม่สามารถบรรจุงลงคีย์บอร์ที่สามารถบรรจุ… ที่ใช้พิมพ์นะคะ ระบบ… พูดถึงว่า… เข้ามาช่วย… พูดถึงเราในสถานที่เสียงรบกวนสูงส่งเสียง แล้วก็ใช้เป็นพูดเป็นเสียง… แล้วก็ได้ความถูกต้องเพิ่มขึ้นนะคะ คาดว่า… อันนี้ก็เป็นปัญหาหนึ่งที่เจอ เรื่องคำหยาบ คำหยาบ เราก็เอาออก มันมีคำอื่นที่ไม่ใช่คำหยาบ ในเรื่องของการพูดผิดพูดใหม่ … ว่าอย่างไร อะไรอย่างนี้ แล้วก็ข้อสุดท้าย… จริง ๆ คำบรรยายแทนเสียง ให้ครบถ้วน ใส่เสียงตามด้วย เป็นเสียงดนตรี เสียงปรบมือ อันนี้ก็จะต้องมีให้ครบถ้วน… ระบบที่เราใช้ปัจจุบัน ก็คือเรา… ด้วยเขาอาจจะไม่ได้เล่าย้อน เขาก็เริ่มต้นเพื่อมา… คนอยู่ที่ระบบที่… พิเศษ… ในขณะนี้นะคะ เป็นวัดที่ 2 ของการเสด็จพระราชดำเนินเรียบพระนคร โดยวัดแห่งนี้เป็นพระอารามหลวงชั้นเอก ชนิดราชมหาวิหาร ชนิดราชวรวิหารค่ะ ตั้งอยู่แขวงราชบพิตร เขตกรุงเทพมหานคร</w:t>
      </w:r>
    </w:p>
    <w:p>
      <w:pPr>
        <w:pStyle w:val="BodyText"/>
      </w:pPr>
      <w:r>
        <w:t xml:space="preserve">(ดร.มอส) แล้วก็มีช่วงของ ศบค. ย้ำตรงท่านพระราชพิธีบรมราชาภิเศกนิดหนึ่งนะคะ ทำร่วมกับ Thai PPBS เหมือนกัน เราจบโครงการกับ กสทช. พอดี ได้ไม่ถึงปีน่ะค่ะ ก็ได้รับการติดต่อมาจากโทรทัศน์รวมการเฉพาะกิจ บอกว่าอยากให้มีอันนี้ ซึ่งถือว่าเป็นงานใหญ่มาก ก็ถือว่าโอกาสเหมาะทีเดียว ที่พัฒนาเทคโนโลยีมาและพร้อมที่จะใช้ได้นะคะ และหลังจากนี้ซึ่งคุณภาพก็เพิ่มเติมมากขึ้น ซึ่งตอนนั้นก็มีจุดที่อาจจะมีผิดพลาด มีล้าช้านิดหน่อย แต่ว่าก็เทคโนโลยีที่ปรับปรุงเพิ่มขึ้นมาก็จะทำให้คุณภาพตรงนี้ดีขึ้นได้ อันนี้ก็จะเป็นตัวอย่างของ ศบค. ที่แน่ใจว่าตอนนั้นไม่รู้ว่าจะได้สังเกตกันหรือเปล่า ตอนนั้นจะได้สังเกตกันหรือเปล่า ทุกตอนช่วงกลางวันนะคะ ก็จะมีโอกาสออกอากาศอยู่ 4-5 ช่อง</w:t>
      </w:r>
    </w:p>
    <w:p>
      <w:pPr>
        <w:pStyle w:val="BodyText"/>
      </w:pPr>
      <w:r>
        <w:t xml:space="preserve">(พิธีกร) ขอบคุณ ดร.มอส มากนะคะ สวทช. นี่ได้นำเทคโนโลยีเข้ามาใช้ในกิจการโทรคมกระจายเสียงได้อย่างคุ้มค่าจริง ๆ นะคะ ต่อไปเราจะพูดถึงคุณต่าย ของทาง Thai PBS นอกจากเป็นสื่อที่ให้บริการข่าวสารและเนื้อหาในรูปแบบสาธารณะและการเข้าถึงของประชาชนทั่วไปแล้วนี่ ก็ยังให้ความสำคัญ และคำนึงถึงกลุ่มเปราะบางและกลุ่มคนพิการต่าง ๆ และก็เป็นสิ่งที่ Thai PBS ได้ให้บริการสื่อใหม่ขอบคุณค่ะ</w:t>
      </w:r>
    </w:p>
    <w:p>
      <w:pPr>
        <w:pStyle w:val="BodyText"/>
      </w:pPr>
      <w:r>
        <w:t xml:space="preserve">(คุณต่าย) สวัสดีค่ะ ขอบคุณค่ะ ก็สำหรับ Thai PBS ถือว่าเป็นสื่อสาธารณะนะคะ เป็นพันธกิจแล้วก็เรื่องของการเข้าถึงและเท่าเทียมแต่จะมีตัวอย่างนะคะ ของ ThaiPBS ในปัจจุบัน ซึ่งหลาย ๆ ท่านนี่ อาจจะเคยชม Thai PBS ผ่านทางหน้าจออยู่แล้วนะคะ ก็จะมี Thai PBS ที่เผยแพร่ทางออนไลน์ด้วย ซึ่งในทางออนไลน์นี้แหละ จะมีการให้บริการนะคะ ของตัวการเข้าถึงสำหรับคนพิการ หรือว่ากลุ่มเปราะบางนะคะ ครั้งนี้แหละ ที่…อันนี้ GTH ค่ะ คิวต่อไปก็สำหรับ ThaiPBS ต่ายจะแบ่งเป็น 4 กลุ่มตัวอย่างที่ต้องนำมาให้วันนี้ ก็จะไปเร็ว อันแรกเลยก็คือ 3 ตัวแรกเป็น Ditital Platform หมดเลยในฐานะที่ตัวเองดูแลดิจิทัลแพลตฟอร์ม เรื่องดีไซน์สำหรับคนหูหนวก แล้วก็นะคะ แล้วก็ตัวสุดท้ายเป็นกลุ่มที่รับชมะคะ แล้วก็ตัวสุดท้ายเป็นกลุ่มที่รับชมได้ทางหน้าจอทีวี เป็น Service on TV ก่อนเลย ก็คือตัวเว็บ Accessibility ปัจจัยหนึ่งเลย ที่คนตาบอกต้องบอกว่าเขาเก่งมาก ๆ นะคะ ในการเข้าถึงโลกออนไลน์ตอนกลุ่มคนพิการ ไม่ต้องการให้เราทำเว็บแยก ให้เหมือนกับทั่วไปหรือว่าคนพิการ เพราะฉะนั้น แค่การเติมฟังก์ชัน การพัฒนา Coding ให้สอดรับกับการ Access เท่านั้นองนะคะ ซึ่งทาง Thai PBS ก็ยอมรับว่าไม่ง่ายแต่ก็เป็นสิ่งหนึ่งที่จำเป็นที่เราต้องทำ ที่โดยเฉพาะของเว็บภาครัฐแล้วก็รณรงค์แล้วก็มีความรู้ให้กับ Developer พัฒนาเรื่อง Accessibility ซึ่งถ้าเป็นของบ้านเราจะมีหน่วยงานก็คือ กสทช. สำนักงานดิจิทัลเพื่อเศรษฐกิจและสังคมแห่งชาตินี่ ซึ่งที่ผ่านมานี่จะมีการจัดการประกวดขึ้นนะคะ ซึ่งมีมาตรฐานมาตรฐานมาก Web Content Accessibility Guideline บรรดาผู้พัฒนาเว็บต่าง ๆ นี่ ที่เรียกว่าพัฒนาโค้ดให้รองรับนะคะ ซึ่ง ThaiPBS เองนี่ ก็พึ่งได้รับเป็น 1 ใน 50 หน่วยงานภาครัฐที่ผ่านนะคะ ซึ่งวันนี้ก็เอามาแชร์ ว่าเกณฑ์ที่รองรับสำหรับคนตาบอดจะเข้าถึงหรือว่ารองรับได้ เขามีการประกวดกันอย่างไรบ้าง สิ่งที่ผ่านไปนี่ เขาทำได้อันที่ 1 ก็คือต้อง ผ่าน 13 เกณฑ์ด้วยกันนะคะ ซึ่งจริง ๆ ไม่จำเป็นต้องเป็นเว็บภาครัฐก็สามารถที่จะ Deploy สิ่งเหล่านี้ได้เหมือนกัน ก็คือเขาจะมี Tools นะคะ เป็น Checking ture สามารถ Test ได้ เกณฑ์ที่ 3 นี่ล่ะค่ะ ด้วย Manual ด้วยในการทดสอบ ได้ทำทุกปี ก็จะมีการประกวดในบรรดา 13 เกณฑ์นี้นะคะ หลาย ๆ ท่านคงจะคุ้นชินกันอยู่แล้ว การขยายตัวหนังสือนะคะ เรื่องของการกะพริบของหน้าจอเว็บหรือว่าการมีแท็กนะคะ ในเรื่องของ Captioned ต่าง ๆ และคนทำ Content ใส่ใจให้ถูกหลัก Web Accessibility อันนี้คือส่วนของเว็บ ที่ปัจจุบันนี้ถ้าเข้าเว็บ Thaipbs.or.th นี่ก็จะพัฒนาตัวนี้นะคะ แล้วก็มาถึงส่วนที่ 2 ที่ตอนนี้ Apply อยู่เป็นสิ่งที่ค่อนข้างได้รับการชื่นชม ถูกมอง และถูกพูดถึง ก็คือภาษามือที่เราให้บริการแบบปกติเราจะเป็นบริการบนหน้าจอทีวีเล็ก ๆ ใช่ไหมคะ อยู่มุมล่างหน้าจอที่ใหญ่ขึ้น ก็ทำให้มีชื่อเกิดขึ้นแล้วก็ตั้งแคมเปญ หรือตั้งชื่อขึ้นมาเลยว่า Big Sign ภาษามือใหญ่เต็มจอนะคะ ซึ่งภาษามือใหญ่เต็มจอนี่ เริ่มต้นขึ้นมาตั้งแต่ปี 2562 แล้วก็เริ่มต้นจากอะไรก่อน ก็เรื่องการเลือกตปี 2562 ซึ่งถือว่าการเมืองนี่ถือว่าประชาชนทุกคนควรที่จะได้รับข้อมูลที่เท่าเทียมกัน ก็เลยเริ่มต้นเรื่องของ Big Sign ตั้งแต่วันนั้น เป็นการผลักจอของภาษามือให้ขึ้นเกิน 50 เปอร์เซ็นต์ และหดจอที่เป็นจอ Main ปกติให้เล็กลงไปแล้วคู่กันอยู่นะคะ และมีการเปิดอย่างเป็นทางการในวันภาษามือโลกนะคะ ตอนนี้มาถึงวันนี้นี่ ค่อย ๆ พัฒนา เรื่องของภาษามืออย่างใหญ่เต็มจอนี้ก็มี 500 กว่า EP. แล้ว รับชมได้ทางไหน สิ่งหนึ่งที่บนจอทีวีเรารับชมภาษามือใหญ่แบบนี้ไม่ได้ ต้องยอมรับว่าเรายังเปิดพื้นที่ใหญ่แบบนั้นไม่ได้ แต่ว่าบนจอดิจิทัล สามารถทำแบบนี้ได้ แล้วนอกจากนั้นนี้ เรายังมีการเติมเต็มฟังก์ชันนะคะ การเซอร์เวย์ถามคนหูหนวกว่าตรงไหนชอบไม่ชอบ คือ ต้องมี Feedback กันตลอดค่ะ เป็นสิ่งหนึ่งที่ทำควบคู่กันตลอด คือ ความพึงพอใจ ปรับโทนสี ขนาดเป็นอย่างไรดีนะคะ หลังจากนั้นนี่ ไม่ใช่แค่ตัวรายการทีวีเท่านั้น ก็เขยิบมาเป็นการสร้าง Vocabulary นะคะ หรือว่าการสอนภาษามือนะคะ นี่ก็เป็นคลิปการสอนภาษาแห่งใหม่ที่เกิดขึ้น เพราะการเลือกตั้งที่ผ่านมาปรากฎว่ามีนักการเมืองชื่อใหม่ ๆ ค่ะ ก็ทำเป็นคลังคำศัพท์ของภาษามือที่ให้ทั้งคนหูดีด้วยนะคะ ได้รู้ด้วยว่าแต่ละพรรคการเมือง ที่เกิดขึ้น คำศัพท์ใหม่ ๆ ในโลกการเมือง ตัวหนึ่งที่เรียนรู้ในเรื่องของคนปกติที่ทั้งฟังได้ แล้วก็คนหูหนวกด้วยนะคะ จากนั้นก็มาทำแคมเปญที่เป็นภาษามือ ภาษาเพลง ก็ให้ล่ามทำไมคนหูหนวกจะฟังเพลงไม่ได้ เราก็เพิ่มบีทเสียงของรายการดนตรีให้ดังขึ้นแรงขึ้นนะคะ ดังขึ้น แล้วก็ใช้ล่ามใส่ Acting ของการแสดงภาษามือออกไปด้วยอารมณ์ก็เป็นอีกแคมเปญหนึ่งที่ชื่อว่าภาษามือภาษาเพลงการต่อยอดนะคะ อีกอันหนึ่งที่ถือว่าเป็นสิ่งที่ภูมิใจของ Thai PBS แล้วกัน ก็คือการทดลองวางปุ่ม Big Sign อยู่บน player ซึ่งถือว่าเป็นสิ่งใหม่ก็แล้วกันค่ะ ยังไม่มี Player ไหนที่ทำ เวลาเราดู Player ก็จะมีปุ่มหยุด ปุ่มเดินหน้า-ถอยหลัง ใช่ไหมคะ แต่ ทีวีที่ชื่อว่า VIPA เราก็พัฒนาปุ่มเซึ่งคนที่สามารถที่จะคลิกปุ่มนี้แล้วมันจะ Switch นะคะ ละครหรือดรามาเรื่องนั้นระหว่างละครกับการดูเป็นจอภาษามือได้ในจอเดียวกันนะคะ ก็ถือว่าเป็นการพัฒนาฟีเจอร์นะคะ ส่วนที่ 3 ค่ะ ที่อยากจะพูดถึงคือ Text To Speech หรือการอ่านให้ฟัง การอ่านด้วยตัวหนังสืสือ แล้วใช้ Bot ในการแปลงออกมาเป็นภาษา เป็นเสียงนะคะ ซึ่ง Text To Speech ก็มีให้บริการอยู่บนเว็บไซต์ข่าว ตอนนี้นี่เว็บไซต์ข่าวพัฒนามาประมาณ 2-3 ปีแล้วค่ะ ก็คือไม่ได้ใช้เสียง Standard ทั่วไป แต่ว่าใช้ Machin learning ใช้แบบ learning ตัวจริง ๆ โดยที่พวกเขาไม่ต้องมาอัดเสียงทุก ๆ ข่าวคนสามารถที่จะดูคนคุณณัฐฐา อ่านข่าวทุกประเภท ได้ด้วย Text to speech นี้นะคะ แล้วก็ text To Speech ก็จะเป็น Player หนึ่งแล้วก็เลือกเสียงได้ เลือกความเร็วได้นะคะ ปัจจุบันนี้ก็มีให้บริการบนเว็บไซต์ข่าว แล้วก็เดี๋ยวกำลังจะพัฒนาข่าวต่างประเทศด้วยนะคะ จำนวนการเล่น และนี่คือยอดการฟังเสียงนี่ มีจำนวนเยอะกว่าการอ่านด้วยซ้ำ เพราะการฟังเสียงนี่มันจะทำให้ทำกิจกรรมอื่น ๆ ออกกำลังได้ไม่ใช่ Curve คนตาบอกแล้วนะคะ ก็กลายเป็น Service ที่บริการสำหรับคนที่มี Activity ก็เป็นอีกหนึ่งกลุ่มเป้าหมายด้วย บริการอ่านให้ฟังในเมื่อเรามีคลังเสียงเยอะ ๆ ค่ะ เราจะให้อยู่แต่บนเว็บไม่ได้ ตอนนี้ก็พัฒนาออกไปเป็นการออก Start Speaker แล้วก็ Alexa ก็เป็นกลุ่มของคนที่มี Device เหล่านี้ก็จะสามารถสั่ง Command ด้วยเสียงเห็นไหมคะ ว่า Thai PBS News ก็เป็นเสียงออกมาให้ เช่นเดียวกันค่ะ อีกอันหนึ่ง ก็เอามารวมกัน ไปรวมกันเป็นเหมือน Podcast เป็น Podcast หน้าเว็บเพื่อที่จะฟังแบบ Audio อย่างเดียวนะคะ จัดเรียง Playlist คล้าย ๆ กับ Spotify นะคะ ที่เราได้ฟังพวกเสียงด้วยกันนะคะ โอเค จากสถิติต้องบอกว่าเราให้การเติมเรื่องของเสียงนี่ จะทำในเส้นสีเขียวนี่ คือ จำนวนข่าวที่เยอะขึ้นนะคะ แล้วก็จำนวนการฟังเสียงที่เยอะขึ้น นั่นหมายความว่าบริการที่เราคิดขึ้นมา ไม่ได้แค่คนตาบอกแล้วนะคะ บางทีนี่เป็นบริการที่จะเติมให้กับกลุ่มคนกิจกรรมอื่น ๆ ได้ด้วยนะคะ และสุดท้ายค่ะ เป็นเรื่องของ Service ที่อยู่บนทีวีปัจจุบัน นอกเหนือจากล่ามที่อยู่มุมจอ ทาง สวทช. Live Close Caption ตัวนี้ ตัว Close Caption ตัวอย่าง ก็คือ Display ที่วันนี้ท่านกลับไป รายการข่าวค่ำของ Thai กล่องทีวีดิจิทัลสามารถปิด Close Caption เหล่านี้ได้ ซึ่งวิธีทำงานนี่ก็ใช้เรื่องของการลำดับที่ 1 เลย ก็คือมี Script นะคะ มีระบบ Script นะคะ แล้วได้รับทุนมาก็คือโปรแกรมที่ชื่อว่า โปรแกรมพิมมาลา จะมีบุคคลกร 1 คนค่ะ ว่า AI เก่งก็จริง แต่ว่าคนก็ต้องมา Cleansing เพื่อความถูกต้องอยู่นะคะ ก็จะมีโปรแกรมที่ชื่อว่า คำเขียน ที่มีการจัดสรรแล้วก็นำ Display ขึ้นมาให้คน Display Close Captioning ตัวนี้ได้นะคะ และสุดท้ายค่ะ ก็คือตัวที่อยู่บนทีวี ตัวนี้นี่ ไม่ใช่เป็นเรื่องเทคโนโลยี แต่ทำตั้งแต่เนื้แหาเลย เราชื่อว่า Drama for all Drama for all คือ และรายการนั้นให้สามารถรับชมได้ตั้งแต่คนตาบอดนะคะ คนหูหนวก และคนทั่วไป มีการเขียนบทละคร ใช้เรื่อง AD ตั้งแต่เรื่องการเขียนบทละครเลยนะคะ สามารถรับฟังรับชมได้พร้อม ๆ กัน ซึ่งตอนนี้นี่เป็นโพรเจกต์ มีตั้งแต่ปี 2564 แล้ว ปีหน้าก็จะมีอีกเรื่องหนึ่ง SWEET MEMORY ก็จะเป็นละครที่ตั้งใจทำเรื่อง Drama for all นะคะ ก็จะเป็นการชูเรื่องของการเข้าถึงอย่างเท่าเทียมกันค่ะ นี่ก็น่าจะเป็นข้อมูลนะคะ ของ Accessibility ที่ Thai PBS ได้พัฒนาขึ้นตอนนี้ค่ะ ขอบคุณค่ะ</w:t>
      </w:r>
    </w:p>
    <w:p>
      <w:pPr>
        <w:pStyle w:val="BodyText"/>
      </w:pPr>
      <w:r>
        <w:t xml:space="preserve">(พิธีกร) ขอบคุณคุณต่ายมากค่ะ Thai PBS คิดถึงผู้ใช้บริการที่เป็นคนพิการอย่างมาก จะทำบริการให้กับคนพิการทุกประเภทแล้วยังทำ Feedback เพื่อมาปรับปรุง เพื่อบริการด้วย ต่อไปที่ทุกคน ดร. ปัมพูดไว้ ไว้นะคะ เรื่อง GDH เราลองไปฟัง GDH ถึงแม้ว่าจะไม่ได้เป็นสื่อสาธารณะ แต่ก็มีการจัดทำเช่นกันนะคะ อยากจะสอบถามว่า การจัดทำนี่มีต้นทุน แล้วก็ทาง GDH ก็ทำมาอย่างต่อเนื่อง แนวคิดริเริ่มในการจัดทำนี่คืออะไรคะ // ค่ะ ขอบคุณค่ะ ก็อย่างที่ ดร.ปอม เรียนเมื่อกี้นะคะ รู้จักกับ… พอดีมีโอกาสได้เจอกับ ดร.ปอม นะคะ ก็คือเริ่มจากว่ามีมานิต พี่มานิตเป็นเพื่อนกับเจ้าของบริษัท น่ะค่ะ พี่มานิตย์ก็เรียนที่จุฬาฯ และหลังจากเรียนจบไปแล้วก็แกก็มีโอกาสได้ไปศึกษากับ ดร. ปอม ที่อังกฤษ แกศึกษาแกก็มาหาพี่จีน่า ทำไม GTH ไม่ทำหนังให้คนตาบอดดู จริง ๆ แล้วก็งง ๆ แล้วก็มาบอกเราในห้องประชุม ทางทีมก็บอกว่าเราอยากทำนะ ก็เลยขอเวลา ดร.ปอม แล้วก็ทีม แล้วก็พี่มานิตย์นี่ค่ะ ให้มาแชร์ให้ฟัง แชร์ประสบการณ์ ดร. ปอม ก็เล่าให้ฟังว่าที่เมืองนอก มีรอบสำหรับคนตาบอดในโรงภาพยนตร์เขาก็จะมีแบบเป็นเสียงบรรยายภาพอย่างนี้ค่ะ หรืออะไรอย่างนี้ค่ะ เราก็มี DVD มาให้เราดู ใน DVD มันมีช่องพิเศษน่ะค่ะ ซึ่งเราก็แบบแปลกใจมาก มันเป็นการบรรยายภาพที่ว่าเรายังได้ฟังเสียง Dialog กับ Sound ดนตรีอะไรต่าง ๆ ในหนังน่ะค่ะ มันอยู่เว้นช่วงที่ไม่มีเสียง Dialog ในภาพยนตร์เราก็เลยทำการศึกษาค่ะ ก็ให้ทีมบทไปศึกษาคุยกับทีม ดร.ปอม กับทีมพี่มานิตย์อะไรอย่างนี้ค่ะ ก็เลยลองเขียนบทลองทำดู พอทำเสร็จก็เชิญทางสมาคมคนตาบอด แล้วก็พี่ ๆ นี่ค่ะ ที่คอมเมนต์เสียง AD มันต้องไม่มีอารมณ์ มันต้องไม่มีอะไรอย่างนี้ค่ะ เราก็ทำมาเรื่อย ๆ ช่วงแรกเราก็ทำใน DVD ใน DVD หลังจากหนังฉายในโรงภาพยนตร์ไปแล้ว ถูกเลื่อนตั้งแต่คิดถึงวิทยา คือ ต้องบอกก่อนค่ะ ว่า AD นี่ ใช้ต้นทุนในการผลิตค่อนข้างสูง ใน DVD ใช้ประมาณ 500,000-600,000 ต่อเรื่อง มันต้องมีการเขียนบทมีการมามิกซ์เสียงใหม่ ในระบบใหม่อะไรอย่างนี้ค่ะ จนผ่านมาเมื่อ 6 ปีที่ผ่านมา ที่ผ่านมาเราทำ AD มาตลอด เราก็ได้คุยกับบริษัทกล่องดินสอค่ะ บริษัทกล่องดินสอที่ได้ทุนจาก กสทช. เขาก็ไปพัฒนาเป็นแอปพลิเคชัน จนถึงปีที่แล้วนี่ เขาทำแอปพลิเคชันหนึ่ง ชื่อแอปพรรณา ทำให้คนตาบอดเข้าไปดูหนังในโรงหนังพร้อมกับพวกเราทุกคนได้เลยค่ะ ทางพี่เอก็เลยคิดว่าทำหนังมาใช่ไหมคะ เราก็อยากให้คนได้ดูมากที่สุด แล้วเรารู้สึกว่าถ้าคนตาบอดได้ดูไปพร้อมกับเพื่อน ๆ มันก็ดีสำหรับทุกคนน่ะค่ะ แล้วก็แล้วก็ทุกคนก็จะมีความสุข แล้วก็ Happy แล้วก็ได้เห็นหนังเราใช่ไหมคะ ก็เลยคุยกันว่า GTH ตอนนั้น… ขอโทษค่ะ มาเป็น GTH แล้วนี่ เราก็จะทำหนังแล้วก็มีเสียง AD ทุกเรื่อง ซึ่งก็ได้ทุนสนับสนุนนิดหน่อยค่ะ จาก SF แล้วก็จะมีรอบพิเศษต่าง ๆ ให้กับคนตาบอดได้ดูที่หนังเข้า Week แรกนะคะ เดี๋ยวลองเปิดแอปพรรณาให้ดูก่อนนะคะ และ GTH ร่วมกันได้เปิดประสบการณ์ใหม่ ให้กับบกพร่องในการมองเห็น กับหนังเรื่องที่ระทึกในโรงภาพยนตร์พร้อมกับคุณผู้ชมทั่วไป ด้วยแอปพลิเคชันพรรณนาของภาพยนตร์เรื่องโปรดของคุณ เพียงคุณดาวน์โหลดแอปพรรณนานา จากนั้นดาวน์โหลดเสียงบรรยายภาพ โดยกดปุ่มด้านขวามือ เมื่อต้องรับชมภาพยนตร์ร่วมกันผู้อื่น กรุณาใส่หูฟังที่เตรียมมาด้วยนะครับ กดชื่อเรื่องภาพยนต์เรื่องนั้นอีกครั้ง เมื่อภาพยนตร์เริ่มเล่น แอปจะทำการจับเสียงภาพยนตร์ที่กำลังฉายและเลือกเสียงภาพยนตร์ภาพยนตร์ กรุณาคว่ำหน้าจอโทรทัศน์ลง เพื่อไม่ให้เป็นการรบกวนผู้ชมท่านอื่น อยู่บนเก้าอี้ทำงานที่อยู่ไกล ๆ สีหน้าดูไม่สู้ดี แค่นี้ก็จะสามารถระทึกพร้อม ๆ กับเพื่อน ๆ ในโรงภาพยนตร์ได้แล้ว เราเชื่อว่าคนทุกคน สามารถสัมผัสความสนุกเหมือนกัน ค่ะ ในการชมภาพยนตร์ได้เหมือนกันค่ะ ก็อันนั้นคือแอปพรรณนานะคะ เดี๋ยว… อันนี้เป็นเมื่อวันเสาร์ที่ผ่านมา มีรอบของเพื่อนไม่สนิท หนังเพิ่งเข้าพฤหัสบดีที่แล้วนะคะ แล้วก็วันเสาร์นี้เราก็มีรอบคนตาบอด แล้วก็ผู้พิการต่าง ๆ เข้ามาร่วมชมค่ะ อันนี้ก็เป็นโปรดิวเซอร์ ผู้กำดับผู้กำกับแล้วก็… นี่ผู้กำกับนะคะ แล้วก็นักแสดงต่าง ๆ ไปถึงรุ่นต่าง ๆ ตอบคำถาม Q&amp;A แล้วก็ถ่ายภาพร่วมกันค่ะ นี่อันนี้ ใช่ คนกลางนี่ค่ะ ดร.ปอม นี่ค่ะ นะคะ นี่ค่ะ ค่ะ นี่เป็นภาพบรรยากาศค่ะ ก็สำหรับ GDH ก็รู้สึกว่าแอปพลิเคชันพรรณนาเป็นตอบโจทย์ให้คนดูภาพยนตร์ในโรงหนังได้พร้อมกันนะคะ ไม่ว่าคุณจะคุณจะมองเห็น หรือไม่มองเห็น อะไรอย่างนี้ค่ะ ก็คือเราจะสัมผัสได้ว่าเวลาเขาไปกับเพื่อนที่มองเห็นปกตินี่ แล้วเขาไปกันเป็นกลุ่มอะไรอย่างนี้ คือมันเป็นความสุขที่ทุกคนจะได้เท่าเทียมกัน ทาง GDH ก็เลยมีนโยบายชัดเจนโพรเจกต์ที่เราทำหนังแล้วก็ฉายในโรงทุกคนก็จะต้องได้ดูพร้อมกันในวันแรกที่ทุกคนได้ดูค่ะ ขอบคุณค่ะ // ขอบคุณมากค่ะ ดีมากเลย บอกว่าทุกคนจะได้มีความสุขไปด้วยกัน ดร.ปอม แล้วนี่ที่ดูหนังกับ GDH มาตั้งแต่ 10 ปีที่แล้ว แสดงว่ามีความสุขมาก ต่อไปเหลือเวลาอีกนิดหน่อยนะคะ อยากจะให้แชร์ ว่ามีอุปสรรคอะไรบ้างในการทำงาน แล้วก็ในอนาคตว่าอยากได้บริการแบบไหนบ้างค่ะ ขอสั้น ๆ นะ</w:t>
      </w:r>
    </w:p>
    <w:p>
      <w:pPr>
        <w:pStyle w:val="BodyText"/>
      </w:pPr>
      <w:r>
        <w:t xml:space="preserve">(ดร.ปอม) โอเคค่ะ ก็จริง ๆ คือ เท่าที่จากเท่าที่ได้ฟังจากทุก ๆ ท่านมาแล้วว่า ณ ตอนนี้จริง ๆ เทคโนโลยีมันพร้อมทุกอย่าง แต่สุดท้ายแล้วค่ะ การทำงานการท้าทายที่เกิดขึ้น ความต้องการของผู้บริโภคนะคะ มันเยอะ มันไม่เปรียบ… มันไม่ให้กับผู้บริการนะคะ อย่างนี้ค่ะ มันยังไม่ Match กันเท่าที่ควร ยังไม่ได้มีการเข้าถึงได้มากเท่าที่ควรนะคะ อย่างถ้าเรามีแอปพรรณนาใช่ไหมคะ ถ้า GDH ไม่ทำภาพยนต์ที่มีเสียงบรรยายภาพ เราก็ไม่สามารถอยู่ตรงนี้ได้ ก็คือความท้าทายก็อยู่ตรงนี้ ระยะเวลาที่ได้ทำงานร่วมกับ กสทช. แล้วก็สมาคมคนตาบอดแห่งประเทศไทยตรงนี้ค่ะ เราก็พบว่าหลาย ๆ ครั้ง สุดท้ายแล้ว ความเข้าใจ ความตระหนัก หรือทัสนคตินะคะ ของผู้ให้บริการกับเรา มันก็มีท้าทายเราบอกว่า Digital Inclusion เขาอยากให้มีช่องสำหรับคนพิการและเราก็บอกว่ามันไม่ได้นะ สุดท้ายแล้ว คุณต้องทำอยู่ในที่เดียวกันนี่แหละ เพราะว่ามัน 1. คือ เราต้องมี Social คือเราดูสิ่งเดียวกันเราคุยกับคนอื่นได้ 2. เราได้รับการเข้าถึงข้อมูลที่เท่าเทียมเสมอภาคกันเหมือนกันคนอื่นนะคะ ไม่ใช่ว่าต้องถูกแบ่งแยกต่อไปนะคะ ตรงนี้ค่ะ คือสิ่งที่ยังมีความท้าทายอยู่ ว่าเราจะมีนะคะ โพรเจกต์ดี ๆ หรือมันไม่ควจะเป็นโพรเจกต์นะ มันควรจะเป็นสิ่งที่บูรณาการเข้าไปในการทำงานของทุก ๆ ภาคส่วนน่ะค่ะ ว่าอย่างแบบทำอย่างไรให้สื่อออกมานะคะ มีตัวเลือกให้กับผู้ที่มีความต้องการหลากหลายนะคะ ให้มัน Born Accessible ตั้งแต่ต้น แต่บางอย่างมันอาจจะจำเป็นที่มีตัวเลือกนะคะ ตรงนี้ค่ะ ก็อยากจะเห็นว่ามีตัวเลือกมากขึ้นเป็นเรื่องของปกติธรรมดาไม่ใช่ทำเพื่อคนพิการ แต่ว่าทำเพื่อคนทุกคนนะคะ ที่มีความหลากหลายในในสังคม เราก็อยากเห็นสิ่งเหล่านี้เกิดขึ้นต่อไปใน เขาเรียกอะไรคะ แวดวงสื่อของบ้านเราต่อไปในอนาคตค่ะ ขอบคุณค่ะ</w:t>
      </w:r>
    </w:p>
    <w:p>
      <w:pPr>
        <w:pStyle w:val="BodyText"/>
      </w:pPr>
      <w:r>
        <w:t xml:space="preserve">(พิธีกร) ดร.มอส เลยค่ะ</w:t>
      </w:r>
    </w:p>
    <w:p>
      <w:pPr>
        <w:pStyle w:val="BodyText"/>
      </w:pPr>
      <w:r>
        <w:t xml:space="preserve">(ดร.มอส) ก็อยากจะเน้นย้ำประเด็นเดียวกันกับ ดร.ปอม เรื่องว่าที่ ตอนนี้ คือ ธีม Inclusive ก็คือไม่อยากจะมอง่าระบบนี้ทำให้กลุ่มคนพิการ ก็เหมือนได้จำนวนน้อย เป็นส่วนน้อย เป็นเทคโนโลยีที่เข้าถึงสื่อเหมือน ๆ กัน ตัวอย่างอย่างที่ Thai PBS ได้ยกมานะคะ Incusive นะคะ คนตาดีก็ใช้บริการเหมือนกัน เรามีภาวะที่ เอ๊ะ มันไม่สะดวกที่จะอ่านหรืออยู่บนรถอันนี้เราก็ใช้เทคโนโลยีได้เหมือนกัน อย่างกรณีของคำบรรยายแทนเสียงนี่ คือ แต่มันก็จะมีบางโอกาสที่เราอาจจะประชุมอยู่ หรือเราอาจจะอยู่ในที่ที่ใช้เสียงไม่ได้ ถ้าใครสังเกตโทรทัศน์ที่สาธารณะในโรงพยาบาล หรือในห้องอาหารนี่ เปิดเสียงดังมากไม่ได้ แต่ถ้ามีบริการนี้ คือทุกคนทีอยู่ในบริเวณนั้น เข้าถึงได้เหมือนกันน่ะค่ะ ก็ทำเป็นนักวิจัยในมุมของผู้พัฒนาเทคโนโลยี ก็เหมือนอยากจะเหมือนเป็นช่วยปิดช่องว่าง คือ เหมือนอะไรหาจุดสมดุลระหว่า่งผู้ให้บริการและผู้รับบริการ มาเจอกันอย่างไร ให้เทคโนโลยีเป็นตัวช่วยได้เท่าเทียมกันค่ะ</w:t>
      </w:r>
    </w:p>
    <w:p>
      <w:pPr>
        <w:pStyle w:val="BodyText"/>
      </w:pPr>
      <w:r>
        <w:t xml:space="preserve">(คุณต่าย) ถ้าพูดถึงเรื่องของมีอุปสรรคอะไรหรือเปล่า แต่ถ้าในฐานะสื่อนี้ แบ่งเป็น 3 ด้านแล้วกัน ฐานะที่เป็นผู้ที่ต้องผลิตสื่อออกไปเองนี่ ต้องยอมรับว่าก็ยังมีถึงเทคโนโลยีจะพัฒนาไปนะคะ แต่เท่าที่ทำมาแล้วนี่ Develop ด้านการพัฒนามันมีน้อยในตลาด 2. ยังมีน้อยในตลาด การพัฒนาที่เพิ่ม Option ยังต้องใช้ Budget นะคะ ระยะเวลาหรือ Resource ของคน อย่างที่บอกนะคะ บางทีเราใช้ AI เราใช้ Speech to text มาเป็น AI แต่เราก็ยังต้องจ้าง ยังมีคนมานั่ง Cleansing เพื่อที่จะเพื่อที่จะให้มันถูกต้อง มันคือ Resource ที่ต้องลงทุน ลงแรงทั้งนั้นเลยนะคะ ถ้าพูดถึงมันจะเป็นแบริเออร์อันหนึ่ง อันที่ 2 ตัวข้อความ ข้อมูลนี่ค่ะ หลายบางโพรเจกต์ เห็นทุกวันนี้นี่ อย่างเวลาที่เราดูข่าวหน้าจอมี Auto ขึ้นมาใช่ไหมคะ แต่จริง ๆ แล้วข่าวไม่ได้ถูกปล่อยออกจาก Script ตั้งต้นมาตลอด บางครั้งมีเขาเรียกว่า Insert บางประเภทมีถูกวาง Script ไว้ Solution นี้ คอนเทนต์บางประเภทสามารถที่จะทำได้ อย่างเช่น เราพยายามที่จะลอง Speech to Text เรารู้ว่าสารคดีทำได้ เพราะเสียงเดียวโทนเดียว แต่ถ้าเกิดเป็นการพูดสนทนา เป็นการพูดคุยกัน แล้วพูดซ้อนกัน พูดเสียงไม่เคลียร์ ยิ่งภาษาไทยนี่ อันนี้ก็จะเป็นความยาก ทีนี้ก็วุ่นวายเรื่องการตีความเป็นภาษาไทยมาก ยังมีหลายประเภทคอนเทนต์ที่ยังแล้วก็ซึ่งจริง ๆ แล้วไม่ควรถูก Screen Content กลุ่มบอบบางที่ต้องเข้าถึง เราก็ต้องเลือกวิธีอื่น ส่วนที่ 3 นะคะ จากเรื่องผู้ส่งสาร ตัวสารแล้ว ในตัวกลุ่มของผู้รับสาร เราก็ต้องยอมรับว่า Content ที่เสริมสำหรับคนพิการ ไม่ใช่กลุ่มก็จริงนะคะ มีแต่เมื่อเราจะต้องทำแล้วนนี่ มันมีเรื่องของการต้อง Test นะคะ เรื่องของการรับ Feedback หรือแม้กระทั่ง คนทำน่ะ ไม่สามารถจะ Test เข้าใจได้ บางครั้ง Process ให้คนพิการเข้ามาเป็นส่วนหนึ่งในการพัฒนาต่าง ๆ นี่ซึ่งแล้วผู้ที่รับสารในกลุ่มนี้นี่ ก็จะมีกลุ่มจำกัดอยู่ มีปริมาณน้อยนะคะ หรืออาจจะมี Community ที่จำกัดอยู่ในบางกลุ่ม ถ้าพูดถึงข้อจำกัดหรือว่าอาจจะเป็นอุปสรรค์นะคะ สื่อนี่จะแบ่งเป็นประมาณ 3 ด้านนี่ แต่ก็ต้องบอกว่าไม่ยอมแพ้ เพราะว่าเวลาผ่านไปเทคโนโลยีจะทำให้สิ่งที่มันยาก ๆ นี่มันง่ายขึ้น แล้วก็การ Communicate หรือการเรียนรู้น่ะ โครงการที่ทำกับ สวทช. ตั้ง 6 ปี ใช่ไหมคะ อาจารย์ คือ ต้องบอกว่ามันจะมีพัฒนาการขึ้นมาค่ะ ถ้าเรายังไม่ย่อท้อนะคะ พัฒนาขึ้นมาค่ะ ขอบคุณค่ะ // ก็ในมุมของ GDH นะคะ อุปสรรคอีกอย่างหนึ่ง ก็คือบุคลากรน่ะค่ะ บุคลากรในการเขียนบท AD เสียงบรรยายภาพ ตอนนี้ที่ยังมียังถือว่าน้อยค่ะ ตอนนี้ก็ใช้คนเดิม ๆ นี่แหละค่ะ มีอยู่ประมาณ 2-3 คนตั้งแต่ทำมา บวกกับว่าต้นทุนในการผลิตก็ค่อนข้างสูงอยู่นะคะ แล้วก็กับอีกอันหนึ่งคือสำหรับส่วนตัวนะ คือแอป PANNANA มีประโยชน์ แล้วก็จริง ๆ สามารถดูกับคอนเทนต์อะไรต่าง ๆ กับทีวีกับอะไรอย่างนี้ คือ ทุกวันนี้ ใครจะดูหนัง GDH ถ้าผ่าน Steaming ฟังในแอปพรรณนา คือ มันเป็นแอปส่วนกลางที่มันสามารถไปฟังที่ไหนอย่างไรก็ได้ค่ะ เพราะว่าใช้วิธีซิงค์เสียง อันนี้อาจจะมีประโยชน์ เวลาฉาย Content กับทีวีต่าง ๆ อะไรอย่างนี้ได้ค่ะ</w:t>
      </w:r>
    </w:p>
    <w:p>
      <w:pPr>
        <w:pStyle w:val="BodyText"/>
      </w:pPr>
      <w:r>
        <w:t xml:space="preserve">(พิธีกร) ขอบคุณค่ะ ต้องขอบคุณทุกท่านมากนะคะ ที่มาแชร์ประสบการณ์ ทั้งมุมมองในไทย และต่างประเทศ ตอนนี้เรามีเวลานิดหน่อยสำหรับคำถาม เผื่อมีใครมีคำถามไหมคะ เรามีคำถามจากท่านผู้ฟัง 1 ท่านนะคะ รบกวนยกไมค์ด้วยค่ะ // สวัสดีครับ ผมก็จะแนะนำตัวสั้น ๆ นะครับ ว่าผมชื่อนายอัศดากรณ์ ปัจจุบันก็เป็นคนออทิสติก ปัจจุบันเป็นพนักงาน IT อยู่ที่ออทิสติกไทย แต่ว่าผมกินเงินเดือน และอยู่ในสังกัดจริง ๆ ก็คือสมาคมผู้ปกครองออร์ทิสซึมไทยนะครับ คำถามที่อยากจะถาม ก็คืออยากจะทราบเกี่ยวกับแนวทางในเรื่องของการเข้าสื่อสำหรับบุคคลออทิสติกนี่นะครับ บางคนก็อาจจะพอเข้าใจ บางคนก็พอจะทราบบ้างว่าจะมีความผิดปกติที่สมอง ทำให้อาจจะมีปัญหาในเรื่องของการสื่อสารให้เข้าใจ เรื่องของพฤติกรรมที่แบบว่าทำอะไรซ้ำ ๆ หมกมุ่นกับสิ่งที่ชอบและตัวเองสนใจ พูดแต่สิ่งที่ตัวเองสนใจ และก็จะมีปัญหาในเรื่องของการเข้าสังคม เข้ากับเพื่อนเป็นต้นครับ อยากทราบว่ามุมมองของแต่ละท่าน ในการทำสื่อให้ของบุคคลออทิสติก อยากทราบว่าแต่ละท่านมีความเห็นอย่างไร ในการทำสื่อเพื่อให้สามารถเข้าใจอะไรที่แบบง่าย ๆ ไม่ซับซ้อนให้กับบุคคลออทิสติกได้สามารถเข้าถึงเรื่องราวต่าง ๆ ได้ครับ ขอบคุณครับ</w:t>
      </w:r>
    </w:p>
    <w:p>
      <w:pPr>
        <w:pStyle w:val="BodyText"/>
      </w:pPr>
      <w:r>
        <w:t xml:space="preserve">(พิธีกร) คำถามนี้ใครดีค่ะ ดร.มอส ดีไหมคะ</w:t>
      </w:r>
    </w:p>
    <w:p>
      <w:pPr>
        <w:pStyle w:val="BodyText"/>
      </w:pPr>
      <w:r>
        <w:t xml:space="preserve">(ดร.มอส) ก็จะมีมันมีในงานนี่นะคะ เราอาจจะพูดถึงเรื่อง Sign Language มีอีกอันหนึ่ง ที่น่าจะเป็นตัวถัด ๆ ไป ที่เข้ามาช่วยนะคะ เราเรียกว่า</w:t>
      </w:r>
      <w:r>
        <w:t xml:space="preserve"> </w:t>
      </w:r>
      <w:r>
        <w:t xml:space="preserve">“</w:t>
      </w:r>
      <w:r>
        <w:t xml:space="preserve">สื่ออ่านงาน</w:t>
      </w:r>
      <w:r>
        <w:t xml:space="preserve">”</w:t>
      </w:r>
      <w:r>
        <w:t xml:space="preserve"> </w:t>
      </w:r>
      <w:r>
        <w:t xml:space="preserve">หรือ</w:t>
      </w:r>
      <w:r>
        <w:t xml:space="preserve"> </w:t>
      </w:r>
      <w:r>
        <w:t xml:space="preserve">“</w:t>
      </w:r>
      <w:r>
        <w:t xml:space="preserve">Easy Read</w:t>
      </w:r>
      <w:r>
        <w:t xml:space="preserve">”</w:t>
      </w:r>
      <w:r>
        <w:t xml:space="preserve"> </w:t>
      </w:r>
      <w:r>
        <w:t xml:space="preserve">นะคะ ก็จะเป็น Concept เพิ่มของการเข้าถึง คือ อันนี้กลุ่มของการเข้าถึงได้ค่อนข้างเยอะ คือจริง ๆ คิดว่าคนทั่วไปนี่ เวลาเข้าถึงสื่อพวกที่เป็นภาษาราชการ มีศัพท์เฉพาะเยอะ ๆ ภาษากฎหมาย หรือภาษาทางการแพทย์ เรื่องของคอนเซปต์ Easy Read หรือสื่ออ่านง่ายนี่ ก็น่าจะเข้ามาช่วยว่าจะทำอย่างไร ให้คนที่รับรู้ทั่วไป หรือตัวอย่างการเตือนภัยในเมืองไทยนี่ อยู่ในรูปแบบหรือข้อความที่อ่านแล้วเข้าใจง่าย หรือว่าบางครั้งนี่มีก็จะมีการผสมเรื่องของภาพเข้ามาช่วยด้วย เพราะสีสัญลักษณ์บางอยาสัญลักษณ์การเตือนภัย สัญลักษณ์ที่เราเห็น และสามารถทำความเข้าใจได้ง่ายนะคะ จริง ๆ สวทช. ก็จะมีโครงการที่จะพัฒนาอันนี้ต่อไป แล้วก็ในอนาคตอันใกล้จะเป็นอีกเรื่องสื่อที่หลากหลายมากขึ้น ถ้าเป็นกลุ่ม Thai PBS เป็นในนามสื่ออันนี้น่าสนใจนะคะ สื่ออ่านง่าน อันนี้ขอล็อกไว้ ถ้าพูดถึงการให้ข้อมูลการเข้าใจ Thai PBS ก็ทำหน้าที่ในการมีรายการ เดอะดาว ทำ Content เพื่อให้คนในสังคมได้เข้าใจแล้วก็เข้าใจ หรือเปิดพื้นที่ให้กับกลุ่มออทิสติก หรือว่ากลุ่ม… ที่ผ่านมาจะมีเรื่องของละคร แล้วก็ซีรีส์ชุดนี้น่ะค่ะ ที่ออกมาแลเหมือนกับพัฒนาความเข้าใจกันระหว่างกลุ่มคนคนละ Type กัน แต่ว่าเขาเปิดพื้นที่ให้เขามีวิชาชีพนะคะ ทำให้รู้ว่ามีความสามารถอะไรอยู่ในหน้าที่การงานอะไรได้บ้าง สื่อน่าจะทำหน้าที่ตรงนี้ได้ทันทีเลยค่ะ แต่เดี๋ยวโปรแกรมตัวนี้น่าสนใจค่ะ ยังไม่เคยทราบ โปรแกรมตัวนี้มีไหมคะอาจารย์</w:t>
      </w:r>
    </w:p>
    <w:p>
      <w:pPr>
        <w:pStyle w:val="BodyText"/>
      </w:pPr>
      <w:r>
        <w:t xml:space="preserve">(ดร.มอส) กำลังเริ่มอยู่อาจจะใช้เวลาพัฒนา อาจจะมีทั้งส่วนของผู้ผลิตที่เข้ามาเราอาจจะทำเป็นเครื่องมือที่จะช่วย ถ้าได้เดี๋ยวเราคุยกันนะคะ ผู้ผลิตสื่ออย่างนี้ จะมาร่วมมือกันตรงนี้ได้อย่างไร</w:t>
      </w:r>
    </w:p>
    <w:p>
      <w:pPr>
        <w:pStyle w:val="BodyText"/>
      </w:pPr>
      <w:r>
        <w:t xml:space="preserve">(ดร.ปอม) ขอเสริมนิดหนึ่ง คือ เห็นด้วยอย่างยิ่ง เท่าที่สังเกตเมืองไทยเราอาจจะยังมีไม่ค่อยเยอะนะคะ แต่เท่าที่จำได้ที่ ดร.มอส พูดหลายครั้งนี่ เรื่องกฎหมาย ภาษามันยาก มันไม่ได้แค่เป็นประโยชน์กับคนที่เป็นออทิสติกเท่านั้นนะ กับคนทั่วไป เข้าใจว่า พก. กรมส่งเสริมคุณภาพชีวิตคนพิการเองเคยทำตัว อนุสัญญาว่าด้วยสิทธิคนพิการเป็นการ์ตูนเป็นอะไรหรือเปล่า อย่างนี้ค่ะ คือเราเห็นน้อยมากนะคะ ในประเทศไทยนะคะ เพราะจริง ๆ แล้วหลาย ๆ มันไม่ได้เป็นประโยชน์แค่กับคนพิการค่ะ อย่างในต่างประเทศเราเห็นเยอะบางทีแบบพวกแบบภาษา UN น่ะ มันเป็นภาษายากเย็นอะไรอย่างนี้ เราก็จะแบบมี Version Eesy Read อ่านด้วยมันก็คือได้ประโยชน์ หวังว่าจะมีเทคโนโลยีต่าง ๆ ที่จะช่วยตรงนี้ค่ะ แต่หลาย ๆ ครั้งอยากจะฝากเอาไว้ค่ะ คือ บางครั้งเราก็อาจจะเสนอด้วยภาพเยอะ ด้วย Info Graphic หรืออะไรก็ตาม อย่าลืมว่า Info Grapghic ตัวเลือกเป็น Text ให้คนตาบอกด้วยนะคะ ที่อังกฤษจะมีการนำเสนอ เอาไปใช้จริง ๆ คนพิการเอาไปซื้อ เขาเสนอ Info graphic ที่เป็นข้อความด้วยนะคะ อันนี้เป็นสิ่งที่เราคงจะต้องพัฒนากันต่อไปค่ะ และก็เป็นสิ่งที่อยากเห็นต่อไปค่ะ และอยากเห็นเกิดขึ้นค่ะ</w:t>
      </w:r>
    </w:p>
    <w:p>
      <w:pPr>
        <w:pStyle w:val="BodyText"/>
      </w:pPr>
      <w:r>
        <w:t xml:space="preserve">(คถุ ก็ส่วนตัวเอ๋นะคะ เหมือนกันเลย คือว่า เราอยากให้ User คนที่อยากได้น่ะค่ะ จริง ๆ มาแชร์เราน่ะ แล้วบอกว่าสิ่งที่คุณต้องการคืออะไร เหมือนอย่างที่ มะลิหรือ ดร.ปอม มาแชร์เราค่ะ พอมาแชร์แล้ว เราจะเห็นมุมมอง อาจจะช่วยกันคิดพัฒนาไปด้วยกันได้น่ะค่ะ</w:t>
      </w:r>
    </w:p>
    <w:p>
      <w:pPr>
        <w:pStyle w:val="BodyText"/>
      </w:pPr>
      <w:r>
        <w:t xml:space="preserve">(พิธีกร) ขอบคุณมากเลยค่ะ ก็ขอสรุปว่าจากที่ฟังมานะคะ จุดเริ่มต้นนี่ ก็คือเกิดจาก Pain Point แรก ของ ดร.ปอม หรือสิ่งที่ ดร.ปอม เองได้ไปเห็นข้างนอก หรือว่าจากท่านผู้ฟังในห้องเองนี่แล้วเกิด Pain Point ทำให้มีภาคส่วนต่าง ๆ เข้ามาให้ความร่วมมืออย่างทาง สวทช. เอง ก็มีนวัตกรรมพยายามหยิบยกขึ้นมาใช้ร่วมให้เกิดประโยชน์ และตัวสื่อเองนี่ พอรู้จาก Pain Point แล้วนี่ จุดแข็งของตัวเองที่สามารถจะเข้าได้สื่อของคนทุกคนนี่เป็นสิ่งที่จำเป็นและสำคัญนะคะ ก็ทาง กสทช. เอง ก็สนับสนุนเรื่องนี้มาโดยตลอดนะคะ แล้วก็เห็นว่าไม่… การเข้าถึงสื่อนี่ไม่ใช่ทำเพื่อคนพิการเท่านั้น แต่ว่าเป็นการทำประโยชน์เพื่อคนทั่วไปด้วย ที่มีข้อจำกัดในสังคม ในสถานการณ์ที่มีข้อจำกัดทางกายภาพนะคะ วันนี้เราขอจบ Session เพียงเท่านี้นะคะ หวังว่า Session นี้จะเป็นประโยชน์กับทุก ๆ ท่านที่ฟังเข้ามารับฟังวันนี้ค่ะ ขอบคุณค่ะ // ขอบคุณค่ะ ขอบเสียงปรบมือให้วิทยากรทุกท่านนะคะ แน่นอนว่าสำหรับผู้ดำเนินการ Modurator นะคะ คุณอิสรารัตน์ด้วย ขอบคุณอีกครั้งค่ะ ในช่วงสุดท้ายนี้นะคะ พักผ่อนที่บริเวณด้านหน้านะคะ เดี๋ยวเราจะมาเข้าสู่ช่วง Session สุดท้ายนะคะ ที่จะเป็นการสรุปภาพรวมในวันนี้</w:t>
      </w:r>
    </w:p>
    <w:p>
      <w:pPr>
        <w:pStyle w:val="BodyText"/>
      </w:pPr>
      <w:r>
        <w:t xml:space="preserve">[ภาษาต่างประเทศ]</w:t>
      </w:r>
    </w:p>
    <w:p>
      <w:pPr>
        <w:pStyle w:val="BodyText"/>
      </w:pPr>
      <w:r>
        <w:t xml:space="preserve">(ล่าม) ขอบคุณมากทุกคนเราก็จะไปช่วงสุดท้ายนะคะ เพื่อที่จะจบของการประชุมครั้งนี้ ก็อยากจะพูดอีกทีนะคะ ว่าหน้าโต๊ะท่านนะคะ จะมี QR Code นะคะ ก็เอามือถือมาแล้วสแกน QR Code นะคะ กรอกแบบสอบถามของเรานิดหนึ่งค่ะ ทั้งสุภาพบุรุษและสุภาพสตรีไปส่วนสุดท้ายช่วงสุดท้าย ขอเชิญ… ของกรรมการ… นะคะ ของ กสทช. นะคะ ในการที่จะพูดนะคะ ของช่วยกันปรบมือ คุณนาตาชาติ จินตพานนท์ สวัสดีสุภาพสตรีและสุภาพบุรุษ วิทยาการและเพื่อน ๆ ทุกคนที่มาร่วมงาน สวัสดีตอนบ่ายทุกคนนะครับ แล้วก็อย่างที่มาถึงจุดนะคะ ในสุดท้ายของการประชุมใหญ่ครั้งนี้ มีหลาย ๆ อย่างต้องกล่าวมีหลาย ๆ ท่าน ผมในฐานะของ กสทช. ผมขอแสดงความขอบคุณทุกคน และผมขออนุญาตนะครับ ที่จะก้าวต่อไปเราไปต่อกันอย่างไรจุดนี้ ขอรับประกัน ครั้งนี้ไม่ใช้งานเดียวแล้วจบนะครับ แต่จะทำโลกแ้ล้วจะไปต่อและพร้อมกับโลก ทำงานร่วมกันนะครับ กสทช. นะครับ ก็คือเราจะใช้ความพยายามอย่างสุด… แน่ใจว่าทุกคนจะมีการเข้าถึงและเปิดแขนรับทุกคนนี่ครับ ตั้งแต่แบงก์ชาตินี่หลาย ๆ เรื่องนะครับ ที่ดำเนินการต่อนะครับ ระดับต่างประเทศเราก็จะเน้นย้ำ ถอดบทเรียนนะครับ ถอดบทเรียนจากการประชุมครั้งใหญ่นี้ การระหว่างประเทศของภาคีนะครับ ทวิภาคี หรือว่าภูมิภาค อะไรพวกนี้ มันก็มี เขาเรียก 2 มิติในการทำงานนี่นะครับ พร้อมที่จะรับรู้ว่าประเทศไทยก้าวหน้ามาก ในเรื่องนี้ อีกประเด็นหนึ่งครับ เราอยากจะให้ชุมชนโลกนี่ สังคมโลกก็จะให้มีแนวทางที่จะไปต่อ เพื่อที่เราจะบรรลุโลกที่ทุกคนนี่มีการเชื่อมต่ออย่างแท้จริง แล้วไม่ได้ทิ้งใครสักคน ผมก็เลยอยากจะใช้โอกาสนี้ เพื่อจะแสดงความขอบคุณของวิทยากรของเรา แล้วเสวนาของเราเพื่อจะแบ่งปันองค์ความรู้ในบูรณาการแห่งเทคโนโลยีสำหรับคนที่ไม่มีโอกาสนะครับ ขอบคนพิการ แล้วผมขอแสดงอย่างสุดใจนะครับ อย่างทุกคนอย่างทุกคนที่มา ครั้งนี้หรือว่าคนที่มาไม่ได้สามารถรับชมออนไลน์ได้ ความกระตือรือร้นของท่านเป็นองค์ประกอบที่สำคัญที่ทำให้เราบรรลุความสำเร็จในงานนี้ อย่างที่ทุกคนรู้ Symposium นี้ ถือว่าเป็นประวัติศาสตร์ที่สำคัญ เพราะว่าเป็นงานในระดับสากลครั้งแรกนะครับ ที่ กสทช. ได้เป็นเจ้าภาพหัวข้อสำคัญ เกี่ยวกับคนที่มีความพิการ เราได้พัฒนานะครับ หรือว่ายกระดับคุณภาพอีกแบบหนึ่ง เราทำงานมาประสบความสำเร็จเยอะมาก สำหรับคนพิการแต่นี่เป็นครั้งแรกนะครับ เราได้ยกระดับไปสู่เวทีสากล อย่างที่ท่านได้เห็น มีหลาย ๆ คนนะครับ จากหลายประเทศนะครับ ได้มาชมเรานี่ ผ่าน Online เราได้อุทิศตัวของหลักการเทคโนโลยีที่ใช้ประโยชน์ให้กับคนพิการ แล้วผลกระทบของเทคโนโลยี จากกลุ่มเปราะบาง ที่ไม่มีโอกาสในสังคมเรานะครับ การจัดงาน 2 วันนี้ผมเชื่อว่าเราได้รับเกียรติรับฟังจากของเราและคณะกรรมการ ได้อุทิศทั้งชีวิตของตัวเองในการสร้างโลกนี้ได้ และเป็นส่วนร่วมให้ทุกคน ไม่ใช่เป็นแค่การที่จุดประกายไฟในหัวใจเรา ทำให้เราได้สร้างเส้นทาง หนทางในการเท่าเทียมของเรา มากไปกว่านั้น เราได้เห็นประโยชน์ของเทคโนโลยีนะครับ มันสามารถเปิดภาพกว้างที่ยิ่งใหญ่กว่านี้ แต่จะสามารถเจาะซึมและทะลุเข้าไปในทุกอนูของสังคม แสดงให้เห็นว่าการร่วมมือกันเราสามารถที่จะสร้างความเปลี่ยนแปลง ในหลักการในการเข้าถึง และมีส่วนร่วม มันไม่ใช่คำ… ณ วันนี้มันคือพื้นฐาน ซึ่งเราจะสามารถสร้างสังคมที่อยู่ด้วยกัน การเสวนา… ในการร่วมมือ และขับเคลื่อนนวัตกรรม เกินขอบเขตของงานนี้ ผมเชื่อมั่นว่าเราจะรักษาจิตวิญญาณนี้ และเราจะสามารถเปลี่ยนโลกนี้ได้อย่างแน่นอน ผมถึงจุดนี้ผมถือว่าจะขอปิดนะครับ งานสัมมนาครั้งนี้ เพราะเราจะสร้างถนนใหม่ครั้งนี้ เราพูดถึงดิจิทัล ไม่ใช่ถึงการเข้าถึงเท่านั้น แต่มันคือพื้นฐานของสิทธิมนุษย์ เวลาเราทำงาน พูดถึงโลกที่จะมีส่วนร่วมของทุกคน เราต้องแน่ใจว่าเราไม่ทิ้งใคร เราต้องทำงานร่วมกัน ทำลายกำแพง ว่าทุกคนได้เป็นส่วนร่วมและทุกคนจะได้เป็นส่วนร่วมของโลกดิจิทัล เวลามาถึงแล้ว แล้วคนที่จะขับเคลื่อนคือเรา เราจึงย้ำเตือนตัวเองและย้ำเตือนเสมอว่าถามว่าถ้าไม่ใช่แล้วทำจะเมื่อไหร่ล่ะ ถ้าไม่ใช่เราแล้วใครล่ะ นี่คือการทำงานจงสร้างโลกนี้ให้เป็นโลกที่สวยงาม ขอบคุณมากครับ // ขอบคุณมากนะคะ ขอบคุณคุณมากค่ะ สำหรับคำกล่าวหรือคำสรุปที่น่าประทับใจมาก ๆ เลยนะคะ ที่เราได้รับฟังจากท่านผู้บริหารค่ะ และท่านสุภาพสตรีและสุภาพบุรุษคะ ก็… งานครั้งนี้นะคะ มีความสำคัญเป็นอย่างยิ่งนะคะ แสดงให้เห็นถึงความพยายามที่จะเชื่อมต่อการเข้าถึงสารเทคโนโลยีสารสนเทศนะคะ สำหรับนะคะ แล้วก็รวมถึงคนที่เป็นคนพิการนะคะ นี่จะเป็นจุดเริ่มต้นนะคะ ที่จะทำต่อไปนะคะ แล้วอยู่บนเส้นทางในทางที่จะเกิดความเสมอภาคทางดิจิทัลค่ะ ต้องขอบคุณทาง กสทช. นะคะ ต้องขอขอบพระคุณทุกท่านค่ะ และรวมถึง… ล่ามภาษามือด้วยนะคะ ที่มาช่วยเชื่อมต่อและก็แบ่งปันข้อมูลต่าง ๆ ให้กับพวกเราทุกคน ไม่ใช่แค่เฉพาะที่นี่ที่ประเทศไทย แต่ทั่วโลกเลยค่ะ ต้องขอขอบคุณมากอีกครั้งหนึ่งนะคะ แล้วก็ขอกล่าวสวัสดี หวังว่าจะพบกันอีกครั้งหนึ่งในงานครั้งต่อไป ขอบคุณ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บ่าย thai)</dc:title>
  <dc:creator/>
  <cp:keywords/>
  <dcterms:created xsi:type="dcterms:W3CDTF">2024-01-04T02:47:41Z</dcterms:created>
  <dcterms:modified xsi:type="dcterms:W3CDTF">2024-01-04T02: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13.00 น.</vt:lpwstr>
  </property>
  <property fmtid="{D5CDD505-2E9C-101B-9397-08002B2CF9AE}" pid="3" name="subtitle">
    <vt:lpwstr/>
  </property>
</Properties>
</file>